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8C32FB" w14:textId="0C8429E3"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66C96BE8"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A certificate can hold a key pair, while a distributable certificate will only contain the public key. In this lab we will read-in digital certificates and analyse them</w:t>
      </w:r>
      <w:r w:rsidR="004707C6">
        <w:rPr>
          <w:lang w:val="en-US"/>
        </w:rPr>
        <w:t>.</w:t>
      </w:r>
    </w:p>
    <w:p w14:paraId="556B9A4A" w14:textId="1C0AE845" w:rsidR="00043816" w:rsidRDefault="00043816" w:rsidP="002C3097">
      <w:pPr>
        <w:jc w:val="both"/>
        <w:rPr>
          <w:lang w:val="en-US"/>
        </w:rPr>
      </w:pPr>
    </w:p>
    <w:p w14:paraId="697D5B4E" w14:textId="4D2AAD4C" w:rsidR="00043816" w:rsidRPr="00A017F9" w:rsidRDefault="00043816" w:rsidP="002C3097">
      <w:pPr>
        <w:jc w:val="both"/>
        <w:rPr>
          <w:lang w:val="en-US"/>
        </w:rPr>
      </w:pPr>
      <w:r w:rsidRPr="008808B7">
        <w:sym w:font="Wingdings" w:char="F026"/>
      </w:r>
      <w:r w:rsidRPr="008808B7">
        <w:t xml:space="preserve"> </w:t>
      </w:r>
      <w:r w:rsidR="006F1783">
        <w:rPr>
          <w:b/>
        </w:rPr>
        <w:t>Lab</w:t>
      </w:r>
      <w:r w:rsidRPr="008808B7">
        <w:rPr>
          <w:b/>
        </w:rPr>
        <w:t xml:space="preserve"> </w:t>
      </w:r>
      <w:r w:rsidR="006F1783">
        <w:rPr>
          <w:b/>
        </w:rPr>
        <w:t>demo:</w:t>
      </w:r>
      <w:r>
        <w:rPr>
          <w:b/>
        </w:rPr>
        <w:t xml:space="preserve"> </w:t>
      </w:r>
      <w:r w:rsidR="006F1783" w:rsidRPr="006F1783">
        <w:rPr>
          <w:lang w:val="en-US"/>
        </w:rPr>
        <w:t>https://youtu.be/-uNQFv0GTZc</w:t>
      </w:r>
    </w:p>
    <w:p w14:paraId="4F8C9FF9" w14:textId="27CE133C" w:rsidR="00E72EDD" w:rsidRDefault="00A017F9" w:rsidP="00E72EDD">
      <w:pPr>
        <w:pStyle w:val="Heading2"/>
        <w:numPr>
          <w:ilvl w:val="0"/>
          <w:numId w:val="0"/>
        </w:numPr>
        <w:ind w:left="900" w:hanging="900"/>
        <w:rPr>
          <w:rStyle w:val="Hyperlink"/>
        </w:rPr>
      </w:pPr>
      <w:r>
        <w:rPr>
          <w:rStyle w:val="Hyperlink"/>
        </w:rPr>
        <w:t>A</w:t>
      </w:r>
      <w:r w:rsidR="00E72EDD">
        <w:rPr>
          <w:rStyle w:val="Hyperlink"/>
        </w:rPr>
        <w:tab/>
        <w:t>Introduction</w:t>
      </w:r>
    </w:p>
    <w:tbl>
      <w:tblPr>
        <w:tblStyle w:val="TableGrid"/>
        <w:tblW w:w="11264" w:type="dxa"/>
        <w:tblInd w:w="-431" w:type="dxa"/>
        <w:tblLayout w:type="fixed"/>
        <w:tblLook w:val="04A0" w:firstRow="1" w:lastRow="0" w:firstColumn="1" w:lastColumn="0" w:noHBand="0" w:noVBand="1"/>
      </w:tblPr>
      <w:tblGrid>
        <w:gridCol w:w="570"/>
        <w:gridCol w:w="4534"/>
        <w:gridCol w:w="6160"/>
      </w:tblGrid>
      <w:tr w:rsidR="00902F27" w:rsidRPr="00BE24E3" w14:paraId="7DE1676D" w14:textId="77777777" w:rsidTr="003D3E77">
        <w:tc>
          <w:tcPr>
            <w:tcW w:w="570" w:type="dxa"/>
          </w:tcPr>
          <w:p w14:paraId="60E1F6A9" w14:textId="77777777" w:rsidR="00E72EDD" w:rsidRPr="00BE24E3" w:rsidRDefault="00E72EDD" w:rsidP="00595CE2">
            <w:pPr>
              <w:rPr>
                <w:b/>
              </w:rPr>
            </w:pPr>
            <w:r>
              <w:rPr>
                <w:b/>
              </w:rPr>
              <w:t>No</w:t>
            </w:r>
          </w:p>
        </w:tc>
        <w:tc>
          <w:tcPr>
            <w:tcW w:w="4534" w:type="dxa"/>
          </w:tcPr>
          <w:p w14:paraId="57C09E1D" w14:textId="77777777" w:rsidR="00E72EDD" w:rsidRPr="00BE24E3" w:rsidRDefault="00E72EDD" w:rsidP="00595CE2">
            <w:pPr>
              <w:rPr>
                <w:b/>
              </w:rPr>
            </w:pPr>
            <w:r w:rsidRPr="00BE24E3">
              <w:rPr>
                <w:b/>
              </w:rPr>
              <w:t>Description</w:t>
            </w:r>
          </w:p>
        </w:tc>
        <w:tc>
          <w:tcPr>
            <w:tcW w:w="6160" w:type="dxa"/>
          </w:tcPr>
          <w:p w14:paraId="137EADE2" w14:textId="77777777" w:rsidR="00E72EDD" w:rsidRPr="00BE24E3" w:rsidRDefault="00E72EDD" w:rsidP="00595CE2">
            <w:pPr>
              <w:rPr>
                <w:b/>
              </w:rPr>
            </w:pPr>
            <w:r w:rsidRPr="00BE24E3">
              <w:rPr>
                <w:b/>
              </w:rPr>
              <w:t>Result</w:t>
            </w:r>
          </w:p>
        </w:tc>
      </w:tr>
      <w:tr w:rsidR="00902F27" w14:paraId="3733EB29" w14:textId="77777777" w:rsidTr="003D3E77">
        <w:tc>
          <w:tcPr>
            <w:tcW w:w="570" w:type="dxa"/>
          </w:tcPr>
          <w:p w14:paraId="4B49C6DE" w14:textId="47467A09" w:rsidR="00E72EDD" w:rsidRPr="005A6F37" w:rsidRDefault="00A017F9" w:rsidP="00595CE2">
            <w:pPr>
              <w:rPr>
                <w:b/>
              </w:rPr>
            </w:pPr>
            <w:r>
              <w:rPr>
                <w:b/>
              </w:rPr>
              <w:t>A.</w:t>
            </w:r>
            <w:r w:rsidR="00E72EDD" w:rsidRPr="005A6F37">
              <w:rPr>
                <w:b/>
              </w:rPr>
              <w:t>1</w:t>
            </w:r>
          </w:p>
        </w:tc>
        <w:tc>
          <w:tcPr>
            <w:tcW w:w="4534"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804B0E" w:rsidRDefault="009860E3" w:rsidP="00595CE2">
            <w:pPr>
              <w:rPr>
                <w:rFonts w:ascii="Lucida Console" w:hAnsi="Lucida Console"/>
                <w:sz w:val="16"/>
                <w:szCs w:val="16"/>
              </w:rPr>
            </w:pPr>
            <w:hyperlink r:id="rId8" w:history="1">
              <w:r w:rsidR="00E72EDD" w:rsidRPr="00804B0E">
                <w:rPr>
                  <w:rStyle w:val="Hyperlink"/>
                  <w:rFonts w:ascii="Lucida Console" w:hAnsi="Lucida Console"/>
                  <w:sz w:val="16"/>
                  <w:szCs w:val="16"/>
                </w:rPr>
                <w:t>http://asecuritysite.com/encryption/digitalcert</w:t>
              </w:r>
            </w:hyperlink>
          </w:p>
          <w:p w14:paraId="152155F4" w14:textId="77777777" w:rsidR="00E72EDD" w:rsidRDefault="00E72EDD" w:rsidP="00595CE2"/>
          <w:p w14:paraId="77282AB7" w14:textId="77777777" w:rsidR="00E72EDD" w:rsidRDefault="0031104A" w:rsidP="00595CE2">
            <w:r>
              <w:t>Open up C</w:t>
            </w:r>
            <w:r w:rsidR="00E72EDD">
              <w:t xml:space="preserve">ertificate </w:t>
            </w:r>
            <w:r w:rsidR="003E053A">
              <w:t>1</w:t>
            </w:r>
            <w:r w:rsidR="00E72EDD">
              <w:t xml:space="preserve"> and</w:t>
            </w:r>
            <w:r w:rsidR="003260BB">
              <w:t xml:space="preserve"> identify</w:t>
            </w:r>
            <w:r w:rsidR="00E72EDD">
              <w:t xml:space="preserve"> the following</w:t>
            </w:r>
            <w:r w:rsidR="00A017F9">
              <w:t>:</w:t>
            </w:r>
          </w:p>
          <w:p w14:paraId="4A16575D" w14:textId="77777777" w:rsidR="000435A1" w:rsidRPr="000435A1" w:rsidRDefault="000435A1" w:rsidP="000435A1">
            <w:pPr>
              <w:numPr>
                <w:ilvl w:val="0"/>
                <w:numId w:val="13"/>
              </w:numPr>
              <w:shd w:val="clear" w:color="auto" w:fill="FFFFFF"/>
              <w:spacing w:before="100" w:beforeAutospacing="1" w:after="180"/>
              <w:rPr>
                <w:rFonts w:ascii="Helvetica" w:hAnsi="Helvetica" w:cs="Helvetica"/>
                <w:color w:val="383838"/>
                <w:sz w:val="23"/>
                <w:szCs w:val="23"/>
                <w:lang w:eastAsia="en-GB"/>
              </w:rPr>
            </w:pPr>
            <w:r w:rsidRPr="000435A1">
              <w:rPr>
                <w:rFonts w:ascii="Helvetica" w:hAnsi="Helvetica" w:cs="Helvetica"/>
                <w:i/>
                <w:iCs/>
                <w:color w:val="383838"/>
                <w:sz w:val="23"/>
                <w:szCs w:val="23"/>
                <w:lang w:eastAsia="en-GB"/>
              </w:rPr>
              <w:t>Common Name (CN)</w:t>
            </w:r>
          </w:p>
          <w:p w14:paraId="56227927" w14:textId="77777777" w:rsidR="000435A1" w:rsidRPr="000435A1" w:rsidRDefault="000435A1" w:rsidP="000435A1">
            <w:pPr>
              <w:numPr>
                <w:ilvl w:val="0"/>
                <w:numId w:val="13"/>
              </w:numPr>
              <w:shd w:val="clear" w:color="auto" w:fill="FFFFFF"/>
              <w:spacing w:before="100" w:beforeAutospacing="1" w:after="180"/>
              <w:rPr>
                <w:rFonts w:ascii="Helvetica" w:hAnsi="Helvetica" w:cs="Helvetica"/>
                <w:color w:val="383838"/>
                <w:sz w:val="23"/>
                <w:szCs w:val="23"/>
                <w:lang w:eastAsia="en-GB"/>
              </w:rPr>
            </w:pPr>
            <w:r w:rsidRPr="000435A1">
              <w:rPr>
                <w:rFonts w:ascii="Helvetica" w:hAnsi="Helvetica" w:cs="Helvetica"/>
                <w:i/>
                <w:iCs/>
                <w:color w:val="383838"/>
                <w:sz w:val="23"/>
                <w:szCs w:val="23"/>
                <w:lang w:eastAsia="en-GB"/>
              </w:rPr>
              <w:t>Organization (O)</w:t>
            </w:r>
          </w:p>
          <w:p w14:paraId="038EBC5E" w14:textId="77777777" w:rsidR="000435A1" w:rsidRPr="000435A1" w:rsidRDefault="000435A1" w:rsidP="000435A1">
            <w:pPr>
              <w:numPr>
                <w:ilvl w:val="0"/>
                <w:numId w:val="13"/>
              </w:numPr>
              <w:shd w:val="clear" w:color="auto" w:fill="FFFFFF"/>
              <w:spacing w:before="100" w:beforeAutospacing="1" w:after="180"/>
              <w:rPr>
                <w:rFonts w:ascii="Helvetica" w:hAnsi="Helvetica" w:cs="Helvetica"/>
                <w:color w:val="383838"/>
                <w:sz w:val="23"/>
                <w:szCs w:val="23"/>
                <w:lang w:eastAsia="en-GB"/>
              </w:rPr>
            </w:pPr>
            <w:r w:rsidRPr="000435A1">
              <w:rPr>
                <w:rFonts w:ascii="Helvetica" w:hAnsi="Helvetica" w:cs="Helvetica"/>
                <w:i/>
                <w:iCs/>
                <w:color w:val="383838"/>
                <w:sz w:val="23"/>
                <w:szCs w:val="23"/>
                <w:lang w:eastAsia="en-GB"/>
              </w:rPr>
              <w:t>Organizational Unit (OU)</w:t>
            </w:r>
          </w:p>
          <w:p w14:paraId="15DD048B" w14:textId="77777777" w:rsidR="000435A1" w:rsidRPr="000435A1" w:rsidRDefault="000435A1" w:rsidP="000435A1">
            <w:pPr>
              <w:numPr>
                <w:ilvl w:val="0"/>
                <w:numId w:val="13"/>
              </w:numPr>
              <w:shd w:val="clear" w:color="auto" w:fill="FFFFFF"/>
              <w:spacing w:before="100" w:beforeAutospacing="1" w:after="180"/>
              <w:rPr>
                <w:rFonts w:ascii="Helvetica" w:hAnsi="Helvetica" w:cs="Helvetica"/>
                <w:color w:val="383838"/>
                <w:sz w:val="23"/>
                <w:szCs w:val="23"/>
                <w:lang w:eastAsia="en-GB"/>
              </w:rPr>
            </w:pPr>
            <w:r w:rsidRPr="000435A1">
              <w:rPr>
                <w:rFonts w:ascii="Helvetica" w:hAnsi="Helvetica" w:cs="Helvetica"/>
                <w:i/>
                <w:iCs/>
                <w:color w:val="383838"/>
                <w:sz w:val="23"/>
                <w:szCs w:val="23"/>
                <w:lang w:eastAsia="en-GB"/>
              </w:rPr>
              <w:t>Locality or City (L)</w:t>
            </w:r>
          </w:p>
          <w:p w14:paraId="5B040A48" w14:textId="77777777" w:rsidR="000435A1" w:rsidRPr="000435A1" w:rsidRDefault="000435A1" w:rsidP="000435A1">
            <w:pPr>
              <w:numPr>
                <w:ilvl w:val="0"/>
                <w:numId w:val="13"/>
              </w:numPr>
              <w:shd w:val="clear" w:color="auto" w:fill="FFFFFF"/>
              <w:spacing w:before="100" w:beforeAutospacing="1" w:after="180"/>
              <w:rPr>
                <w:rFonts w:ascii="Helvetica" w:hAnsi="Helvetica" w:cs="Helvetica"/>
                <w:color w:val="383838"/>
                <w:sz w:val="23"/>
                <w:szCs w:val="23"/>
                <w:lang w:eastAsia="en-GB"/>
              </w:rPr>
            </w:pPr>
            <w:r w:rsidRPr="000435A1">
              <w:rPr>
                <w:rFonts w:ascii="Helvetica" w:hAnsi="Helvetica" w:cs="Helvetica"/>
                <w:i/>
                <w:iCs/>
                <w:color w:val="383838"/>
                <w:sz w:val="23"/>
                <w:szCs w:val="23"/>
                <w:lang w:eastAsia="en-GB"/>
              </w:rPr>
              <w:t>State or Province (S)</w:t>
            </w:r>
          </w:p>
          <w:p w14:paraId="450B586D" w14:textId="77777777" w:rsidR="000435A1" w:rsidRPr="000435A1" w:rsidRDefault="000435A1" w:rsidP="000435A1">
            <w:pPr>
              <w:numPr>
                <w:ilvl w:val="0"/>
                <w:numId w:val="13"/>
              </w:numPr>
              <w:shd w:val="clear" w:color="auto" w:fill="FFFFFF"/>
              <w:spacing w:before="100" w:beforeAutospacing="1" w:after="180"/>
              <w:rPr>
                <w:rFonts w:ascii="Helvetica" w:hAnsi="Helvetica" w:cs="Helvetica"/>
                <w:color w:val="383838"/>
                <w:sz w:val="23"/>
                <w:szCs w:val="23"/>
                <w:lang w:eastAsia="en-GB"/>
              </w:rPr>
            </w:pPr>
            <w:r w:rsidRPr="000435A1">
              <w:rPr>
                <w:rFonts w:ascii="Helvetica" w:hAnsi="Helvetica" w:cs="Helvetica"/>
                <w:i/>
                <w:iCs/>
                <w:color w:val="383838"/>
                <w:sz w:val="23"/>
                <w:szCs w:val="23"/>
                <w:lang w:eastAsia="en-GB"/>
              </w:rPr>
              <w:t>Country Name (C)</w:t>
            </w:r>
          </w:p>
          <w:p w14:paraId="00F8EDAC" w14:textId="77777777" w:rsidR="000435A1" w:rsidRDefault="000435A1" w:rsidP="00595CE2"/>
          <w:p w14:paraId="5AFBAE9B" w14:textId="77777777" w:rsidR="000435A1" w:rsidRDefault="000435A1" w:rsidP="00595CE2"/>
          <w:p w14:paraId="3AEB2A36" w14:textId="7DE858C0" w:rsidR="000435A1" w:rsidRPr="00DD4897" w:rsidRDefault="000435A1" w:rsidP="00595CE2"/>
        </w:tc>
        <w:tc>
          <w:tcPr>
            <w:tcW w:w="6160" w:type="dxa"/>
          </w:tcPr>
          <w:p w14:paraId="6ABF38C6" w14:textId="79470DC1" w:rsidR="00E72EDD" w:rsidRDefault="00E72EDD" w:rsidP="00595CE2">
            <w:pPr>
              <w:tabs>
                <w:tab w:val="left" w:pos="1110"/>
              </w:tabs>
              <w:jc w:val="both"/>
            </w:pPr>
            <w:r>
              <w:t>Serial number:</w:t>
            </w:r>
          </w:p>
          <w:p w14:paraId="35E79A74" w14:textId="4FE880AE" w:rsidR="006F1783" w:rsidRDefault="000435A1" w:rsidP="00595CE2">
            <w:pPr>
              <w:tabs>
                <w:tab w:val="left" w:pos="1110"/>
              </w:tabs>
              <w:jc w:val="both"/>
            </w:pPr>
            <w:r w:rsidRPr="000435A1">
              <w:t>702958</w:t>
            </w:r>
          </w:p>
          <w:p w14:paraId="2454EC12" w14:textId="21E8ADA8" w:rsidR="006F1783" w:rsidRDefault="006F1783" w:rsidP="00595CE2">
            <w:pPr>
              <w:tabs>
                <w:tab w:val="left" w:pos="1110"/>
              </w:tabs>
              <w:jc w:val="both"/>
            </w:pPr>
            <w:r>
              <w:t>Effective date:</w:t>
            </w:r>
          </w:p>
          <w:p w14:paraId="1BB5E349" w14:textId="2027F580" w:rsidR="00E72EDD" w:rsidRDefault="000435A1" w:rsidP="00595CE2">
            <w:pPr>
              <w:tabs>
                <w:tab w:val="left" w:pos="1110"/>
              </w:tabs>
              <w:jc w:val="both"/>
            </w:pPr>
            <w:r>
              <w:rPr>
                <w:rFonts w:ascii="MS Shell Dlg 2" w:eastAsiaTheme="minorEastAsia" w:hAnsi="MS Shell Dlg 2" w:cs="MS Shell Dlg 2"/>
                <w:sz w:val="17"/>
                <w:szCs w:val="17"/>
                <w:lang w:eastAsia="zh-CN"/>
              </w:rPr>
              <w:t>‎</w:t>
            </w:r>
            <w:r w:rsidRPr="000435A1">
              <w:rPr>
                <w:rFonts w:ascii="MS Shell Dlg 2" w:eastAsiaTheme="minorEastAsia" w:hAnsi="MS Shell Dlg 2" w:cs="MS Shell Dlg 2"/>
                <w:sz w:val="17"/>
                <w:szCs w:val="17"/>
                <w:lang w:eastAsia="zh-CN"/>
              </w:rPr>
              <w:t>4/24/2008 9:18:42 PM</w:t>
            </w:r>
          </w:p>
          <w:p w14:paraId="2BDD1F6B" w14:textId="77777777" w:rsidR="00E72EDD" w:rsidRDefault="00E72EDD" w:rsidP="00595CE2">
            <w:pPr>
              <w:tabs>
                <w:tab w:val="left" w:pos="1110"/>
              </w:tabs>
              <w:jc w:val="both"/>
            </w:pPr>
            <w:r>
              <w:t>Name:</w:t>
            </w:r>
          </w:p>
          <w:p w14:paraId="1F901D1C" w14:textId="77777777" w:rsidR="000435A1" w:rsidRDefault="000435A1" w:rsidP="00595CE2">
            <w:pPr>
              <w:tabs>
                <w:tab w:val="left" w:pos="1110"/>
              </w:tabs>
              <w:jc w:val="both"/>
            </w:pPr>
            <w:r w:rsidRPr="000435A1">
              <w:t>CN=Fred Smith, OU=None, E=fred@home, O=Nowhere, L=Edinburgh, S=Lothian, C=GB</w:t>
            </w:r>
          </w:p>
          <w:p w14:paraId="0CD869A4" w14:textId="76B97E61" w:rsidR="00E72EDD" w:rsidRDefault="00E72EDD" w:rsidP="00595CE2">
            <w:pPr>
              <w:tabs>
                <w:tab w:val="left" w:pos="1110"/>
              </w:tabs>
              <w:jc w:val="both"/>
            </w:pPr>
            <w:r>
              <w:t>Issuer:</w:t>
            </w:r>
          </w:p>
          <w:p w14:paraId="6559768B" w14:textId="35A9DF6D" w:rsidR="00E72EDD" w:rsidRDefault="000435A1" w:rsidP="00595CE2">
            <w:pPr>
              <w:tabs>
                <w:tab w:val="left" w:pos="1110"/>
              </w:tabs>
              <w:jc w:val="both"/>
              <w:rPr>
                <w:rFonts w:ascii="MS Shell Dlg 2" w:eastAsiaTheme="minorEastAsia" w:hAnsi="MS Shell Dlg 2" w:cs="MS Shell Dlg 2"/>
                <w:sz w:val="17"/>
                <w:szCs w:val="17"/>
                <w:lang w:eastAsia="zh-CN"/>
              </w:rPr>
            </w:pPr>
            <w:r w:rsidRPr="000435A1">
              <w:rPr>
                <w:rFonts w:ascii="MS Shell Dlg 2" w:eastAsiaTheme="minorEastAsia" w:hAnsi="MS Shell Dlg 2" w:cs="MS Shell Dlg 2"/>
                <w:sz w:val="17"/>
                <w:szCs w:val="17"/>
                <w:lang w:eastAsia="zh-CN"/>
              </w:rPr>
              <w:t>CN=Fred Smith, OU=None, E=fred@home, O=Nowhere, L=Edinburgh, S=Lothian, C=GB</w:t>
            </w:r>
          </w:p>
          <w:p w14:paraId="50ED19B6" w14:textId="77777777" w:rsidR="000435A1" w:rsidRDefault="000435A1" w:rsidP="00595CE2">
            <w:pPr>
              <w:tabs>
                <w:tab w:val="left" w:pos="1110"/>
              </w:tabs>
              <w:jc w:val="both"/>
            </w:pPr>
          </w:p>
          <w:p w14:paraId="342594A7" w14:textId="77777777" w:rsidR="00E72EDD" w:rsidRDefault="00E72EDD" w:rsidP="00595CE2">
            <w:pPr>
              <w:tabs>
                <w:tab w:val="left" w:pos="1110"/>
              </w:tabs>
              <w:jc w:val="both"/>
            </w:pPr>
            <w:r>
              <w:t>What is CN used for:</w:t>
            </w:r>
          </w:p>
          <w:p w14:paraId="20C4A290" w14:textId="15C0F7F9" w:rsidR="00E72EDD" w:rsidRDefault="000435A1" w:rsidP="00595CE2">
            <w:pPr>
              <w:tabs>
                <w:tab w:val="left" w:pos="1110"/>
              </w:tabs>
              <w:jc w:val="both"/>
              <w:rPr>
                <w:rFonts w:ascii="MS Shell Dlg 2" w:eastAsiaTheme="minorEastAsia" w:hAnsi="MS Shell Dlg 2" w:cs="MS Shell Dlg 2"/>
                <w:sz w:val="17"/>
                <w:szCs w:val="17"/>
                <w:lang w:eastAsia="zh-CN"/>
              </w:rPr>
            </w:pPr>
            <w:r>
              <w:rPr>
                <w:rFonts w:ascii="MS Shell Dlg 2" w:eastAsiaTheme="minorEastAsia" w:hAnsi="MS Shell Dlg 2" w:cs="MS Shell Dlg 2"/>
                <w:sz w:val="17"/>
                <w:szCs w:val="17"/>
                <w:lang w:eastAsia="zh-CN"/>
              </w:rPr>
              <w:t>Common name, name that the cert is for</w:t>
            </w:r>
          </w:p>
          <w:p w14:paraId="26F5C395" w14:textId="77777777" w:rsidR="000435A1" w:rsidRDefault="000435A1"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1A294709" w:rsidR="00E72EDD" w:rsidRDefault="000435A1" w:rsidP="00595CE2">
            <w:pPr>
              <w:tabs>
                <w:tab w:val="left" w:pos="1110"/>
              </w:tabs>
              <w:jc w:val="both"/>
            </w:pPr>
            <w:r>
              <w:t>Organisation name or Unit</w:t>
            </w:r>
          </w:p>
          <w:p w14:paraId="3C96E323" w14:textId="77777777" w:rsidR="000435A1" w:rsidRDefault="000435A1" w:rsidP="00595CE2">
            <w:pPr>
              <w:tabs>
                <w:tab w:val="left" w:pos="1110"/>
              </w:tabs>
              <w:jc w:val="both"/>
            </w:pPr>
          </w:p>
          <w:p w14:paraId="73EFDCDD" w14:textId="77777777" w:rsidR="00E72EDD" w:rsidRDefault="00E72EDD" w:rsidP="00595CE2">
            <w:pPr>
              <w:tabs>
                <w:tab w:val="left" w:pos="1110"/>
              </w:tabs>
              <w:jc w:val="both"/>
            </w:pPr>
            <w:r>
              <w:t>What is O used for:</w:t>
            </w:r>
          </w:p>
          <w:p w14:paraId="53F90B3C" w14:textId="19694927" w:rsidR="00E72EDD" w:rsidRDefault="000435A1" w:rsidP="00595CE2">
            <w:pPr>
              <w:tabs>
                <w:tab w:val="left" w:pos="1110"/>
              </w:tabs>
              <w:jc w:val="both"/>
            </w:pPr>
            <w:r>
              <w:t xml:space="preserve">Organization </w:t>
            </w:r>
          </w:p>
          <w:p w14:paraId="1430EDDE" w14:textId="77777777" w:rsidR="00E72EDD" w:rsidRDefault="00E72EDD" w:rsidP="00595CE2">
            <w:pPr>
              <w:tabs>
                <w:tab w:val="left" w:pos="1110"/>
              </w:tabs>
              <w:jc w:val="both"/>
            </w:pPr>
            <w:r>
              <w:t>What is L used for:</w:t>
            </w:r>
          </w:p>
          <w:p w14:paraId="342214CC" w14:textId="0DA101A8" w:rsidR="00E72EDD" w:rsidRDefault="000435A1" w:rsidP="00595CE2">
            <w:pPr>
              <w:tabs>
                <w:tab w:val="left" w:pos="1110"/>
              </w:tabs>
              <w:jc w:val="both"/>
            </w:pPr>
            <w:r>
              <w:t>Locality or city</w:t>
            </w: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902F27" w14:paraId="7C244FBA" w14:textId="77777777" w:rsidTr="003D3E77">
        <w:tc>
          <w:tcPr>
            <w:tcW w:w="570" w:type="dxa"/>
          </w:tcPr>
          <w:p w14:paraId="5DD162FA" w14:textId="3D5CE07A" w:rsidR="00E72EDD" w:rsidRPr="005A6F37" w:rsidRDefault="00A017F9" w:rsidP="00595CE2">
            <w:pPr>
              <w:rPr>
                <w:b/>
              </w:rPr>
            </w:pPr>
            <w:r>
              <w:rPr>
                <w:b/>
              </w:rPr>
              <w:t>A.</w:t>
            </w:r>
            <w:r w:rsidR="00E72EDD">
              <w:rPr>
                <w:b/>
              </w:rPr>
              <w:t>2</w:t>
            </w:r>
          </w:p>
        </w:tc>
        <w:tc>
          <w:tcPr>
            <w:tcW w:w="4534" w:type="dxa"/>
          </w:tcPr>
          <w:p w14:paraId="44CEFDEA" w14:textId="61BF0AEC" w:rsidR="00E72EDD" w:rsidRDefault="00E72EDD" w:rsidP="00595CE2">
            <w:r>
              <w:t xml:space="preserve">Now </w:t>
            </w:r>
            <w:r w:rsidRPr="0031104A">
              <w:rPr>
                <w:noProof/>
              </w:rPr>
              <w:t>open-up</w:t>
            </w:r>
            <w:r>
              <w:t xml:space="preserve"> the ZIP file for the certificate</w:t>
            </w:r>
            <w:r w:rsidR="003260BB">
              <w:t xml:space="preserve"> (Certificate 3)</w:t>
            </w:r>
            <w:r>
              <w:t xml:space="preserve">, and view the </w:t>
            </w:r>
            <w:r w:rsidR="003260BB">
              <w:t>DER</w:t>
            </w:r>
            <w:r>
              <w:t xml:space="preserve"> file.</w:t>
            </w:r>
          </w:p>
          <w:p w14:paraId="53EFE5D4" w14:textId="77777777" w:rsidR="00E72EDD" w:rsidRDefault="00E72EDD" w:rsidP="00595CE2"/>
        </w:tc>
        <w:tc>
          <w:tcPr>
            <w:tcW w:w="6160"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What is the size of the public key:</w:t>
            </w:r>
          </w:p>
          <w:p w14:paraId="1BC67A6B" w14:textId="20FC97A2" w:rsidR="00E72EDD" w:rsidRDefault="005013DD" w:rsidP="00595CE2">
            <w:pPr>
              <w:tabs>
                <w:tab w:val="left" w:pos="1110"/>
              </w:tabs>
              <w:jc w:val="both"/>
            </w:pPr>
            <w:r>
              <w:t>1024 bit RSA</w:t>
            </w: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19902D82" w14:textId="3EDDCE97" w:rsidR="00E72EDD" w:rsidRDefault="005013DD" w:rsidP="00595CE2">
            <w:pPr>
              <w:tabs>
                <w:tab w:val="left" w:pos="1110"/>
              </w:tabs>
              <w:jc w:val="both"/>
            </w:pPr>
            <w:r>
              <w:t>Sha1</w:t>
            </w:r>
          </w:p>
          <w:p w14:paraId="4B2EA2C0" w14:textId="5E4B43E2" w:rsidR="00E72EDD" w:rsidRDefault="00E72EDD" w:rsidP="00595CE2">
            <w:pPr>
              <w:tabs>
                <w:tab w:val="left" w:pos="1110"/>
              </w:tabs>
              <w:jc w:val="both"/>
            </w:pPr>
            <w:r>
              <w:t xml:space="preserve">Is the certificate trusted on </w:t>
            </w:r>
            <w:r w:rsidRPr="003358FE">
              <w:rPr>
                <w:noProof/>
              </w:rPr>
              <w:t>your</w:t>
            </w:r>
            <w:r>
              <w:t xml:space="preserve"> system: No]</w:t>
            </w:r>
          </w:p>
          <w:p w14:paraId="57268760" w14:textId="77777777" w:rsidR="00E72EDD" w:rsidRDefault="00E72EDD" w:rsidP="00595CE2">
            <w:pPr>
              <w:tabs>
                <w:tab w:val="left" w:pos="1110"/>
              </w:tabs>
              <w:jc w:val="both"/>
            </w:pPr>
          </w:p>
        </w:tc>
      </w:tr>
      <w:tr w:rsidR="00902F27" w14:paraId="36CF44EC" w14:textId="77777777" w:rsidTr="003D3E77">
        <w:tc>
          <w:tcPr>
            <w:tcW w:w="570" w:type="dxa"/>
          </w:tcPr>
          <w:p w14:paraId="07F606DC" w14:textId="270B9CB9" w:rsidR="00902F27" w:rsidRDefault="00902F27" w:rsidP="00595CE2">
            <w:pPr>
              <w:rPr>
                <w:b/>
              </w:rPr>
            </w:pPr>
            <w:r>
              <w:rPr>
                <w:b/>
              </w:rPr>
              <w:t>A.3</w:t>
            </w:r>
          </w:p>
        </w:tc>
        <w:tc>
          <w:tcPr>
            <w:tcW w:w="4534" w:type="dxa"/>
          </w:tcPr>
          <w:p w14:paraId="038823C7" w14:textId="6EF3E05D" w:rsidR="00902F27" w:rsidRDefault="00C5748E" w:rsidP="00902F27">
            <w:r>
              <w:t>Make</w:t>
            </w:r>
            <w:r w:rsidR="00902F27">
              <w:t xml:space="preserve"> a connection to the </w:t>
            </w:r>
            <w:r w:rsidR="00902F27" w:rsidRPr="00673016">
              <w:rPr>
                <w:b/>
              </w:rPr>
              <w:t>www.live.com</w:t>
            </w:r>
            <w:r w:rsidR="00902F27">
              <w:t xml:space="preserve"> Web site:</w:t>
            </w:r>
          </w:p>
          <w:p w14:paraId="18D1301C" w14:textId="77777777" w:rsidR="00902F27" w:rsidRDefault="00902F27" w:rsidP="00902F27"/>
          <w:p w14:paraId="2C2F5919" w14:textId="77777777" w:rsidR="00902F27" w:rsidRPr="00952CCF" w:rsidRDefault="00902F27" w:rsidP="00902F27">
            <w:pPr>
              <w:rPr>
                <w:rFonts w:ascii="Lucida Console" w:hAnsi="Lucida Console"/>
              </w:rPr>
            </w:pPr>
            <w:r w:rsidRPr="00777F3C">
              <w:rPr>
                <w:rFonts w:ascii="Lucida Console" w:hAnsi="Lucida Console"/>
                <w:noProof/>
              </w:rPr>
              <w:t>openssl</w:t>
            </w:r>
            <w:r w:rsidRPr="00952CCF">
              <w:rPr>
                <w:rFonts w:ascii="Lucida Console" w:hAnsi="Lucida Console"/>
              </w:rPr>
              <w:t xml:space="preserve"> s_client -connect www.live.com:443</w:t>
            </w:r>
          </w:p>
          <w:p w14:paraId="0471EA8F" w14:textId="77777777" w:rsidR="00902F27" w:rsidRDefault="00902F27" w:rsidP="00595CE2"/>
        </w:tc>
        <w:tc>
          <w:tcPr>
            <w:tcW w:w="6160" w:type="dxa"/>
          </w:tcPr>
          <w:p w14:paraId="3876A687" w14:textId="4E581514" w:rsidR="00902F27" w:rsidRDefault="00902F27" w:rsidP="00595CE2">
            <w:pPr>
              <w:tabs>
                <w:tab w:val="left" w:pos="1110"/>
              </w:tabs>
              <w:jc w:val="both"/>
            </w:pPr>
            <w:r>
              <w:t>Can you identi</w:t>
            </w:r>
            <w:r w:rsidR="006F1783">
              <w:t>f</w:t>
            </w:r>
            <w:r>
              <w:t>y the certificate chain?</w:t>
            </w:r>
          </w:p>
          <w:p w14:paraId="378F53DA" w14:textId="77777777" w:rsidR="003D3E77" w:rsidRDefault="003D3E77" w:rsidP="003D3E77">
            <w:pPr>
              <w:tabs>
                <w:tab w:val="left" w:pos="1110"/>
              </w:tabs>
              <w:jc w:val="both"/>
            </w:pPr>
            <w:r>
              <w:t>0 s:/C=US/ST=Washington/L=Redmond/O=Microsoft Corporation/CN=outlook.com</w:t>
            </w:r>
          </w:p>
          <w:p w14:paraId="1090A3DF" w14:textId="77777777" w:rsidR="003D3E77" w:rsidRDefault="003D3E77" w:rsidP="003D3E77">
            <w:pPr>
              <w:tabs>
                <w:tab w:val="left" w:pos="1110"/>
              </w:tabs>
              <w:jc w:val="both"/>
            </w:pPr>
            <w:r>
              <w:t xml:space="preserve">   i:/C=US/O=DigiCert Inc/CN=DigiCert Cloud Services CA-1</w:t>
            </w:r>
          </w:p>
          <w:p w14:paraId="17EB550A" w14:textId="77777777" w:rsidR="003D3E77" w:rsidRDefault="003D3E77" w:rsidP="003D3E77">
            <w:pPr>
              <w:tabs>
                <w:tab w:val="left" w:pos="1110"/>
              </w:tabs>
              <w:jc w:val="both"/>
            </w:pPr>
            <w:r>
              <w:t xml:space="preserve"> 1 s:/C=US/O=DigiCert Inc/CN=DigiCert Cloud Services CA-1</w:t>
            </w:r>
          </w:p>
          <w:p w14:paraId="247185D7" w14:textId="3A2A2EDC" w:rsidR="00C5748E" w:rsidRDefault="003D3E77" w:rsidP="003D3E77">
            <w:pPr>
              <w:tabs>
                <w:tab w:val="left" w:pos="1110"/>
              </w:tabs>
              <w:jc w:val="both"/>
            </w:pPr>
            <w:r>
              <w:lastRenderedPageBreak/>
              <w:t xml:space="preserve">   i:/C=US/O=DigiCert Inc/OU=www.digicert.com/CN=DigiCert Global Root CA</w:t>
            </w:r>
          </w:p>
          <w:p w14:paraId="7F5479AC" w14:textId="77777777" w:rsidR="003D3E77" w:rsidRDefault="003D3E77" w:rsidP="003D3E77">
            <w:pPr>
              <w:tabs>
                <w:tab w:val="left" w:pos="1110"/>
              </w:tabs>
              <w:jc w:val="both"/>
            </w:pPr>
          </w:p>
          <w:p w14:paraId="73F53291" w14:textId="77777777" w:rsidR="00C5748E" w:rsidRDefault="00C5748E" w:rsidP="00595CE2">
            <w:pPr>
              <w:tabs>
                <w:tab w:val="left" w:pos="1110"/>
              </w:tabs>
              <w:jc w:val="both"/>
            </w:pPr>
            <w:r>
              <w:t>What is the subject on the certificate?</w:t>
            </w:r>
          </w:p>
          <w:p w14:paraId="775A5699" w14:textId="77777777" w:rsidR="003D3E77" w:rsidRDefault="003D3E77" w:rsidP="003D3E77">
            <w:pPr>
              <w:tabs>
                <w:tab w:val="left" w:pos="1110"/>
              </w:tabs>
              <w:jc w:val="both"/>
            </w:pPr>
            <w:r>
              <w:t>subject=/C=US/ST=Washington/L=Redmond/O=Microsoft Corporation/CN=outlook.com</w:t>
            </w:r>
          </w:p>
          <w:p w14:paraId="7E9414F2" w14:textId="5FB92BDC" w:rsidR="00C5748E" w:rsidRDefault="003D3E77" w:rsidP="003D3E77">
            <w:pPr>
              <w:tabs>
                <w:tab w:val="left" w:pos="1110"/>
              </w:tabs>
              <w:jc w:val="both"/>
            </w:pPr>
            <w:r>
              <w:t>issuer=/C=US/O=DigiCert Inc/CN=DigiCert Cloud Services CA-1</w:t>
            </w:r>
          </w:p>
          <w:p w14:paraId="5DD46F90" w14:textId="77777777" w:rsidR="003D3E77" w:rsidRDefault="003D3E77" w:rsidP="003D3E77">
            <w:pPr>
              <w:tabs>
                <w:tab w:val="left" w:pos="1110"/>
              </w:tabs>
              <w:jc w:val="both"/>
            </w:pPr>
          </w:p>
          <w:p w14:paraId="035FC42B" w14:textId="77777777" w:rsidR="00C5748E" w:rsidRDefault="00C5748E" w:rsidP="00595CE2">
            <w:pPr>
              <w:tabs>
                <w:tab w:val="left" w:pos="1110"/>
              </w:tabs>
              <w:jc w:val="both"/>
            </w:pPr>
            <w:r>
              <w:t>Who is the issuer on the certificate?</w:t>
            </w:r>
          </w:p>
          <w:p w14:paraId="2140321D" w14:textId="0BF55CFF" w:rsidR="003D3E77" w:rsidRDefault="003D3E77" w:rsidP="00595CE2">
            <w:pPr>
              <w:tabs>
                <w:tab w:val="left" w:pos="1110"/>
              </w:tabs>
              <w:jc w:val="both"/>
            </w:pPr>
            <w:r>
              <w:t>issuer=/C=US/O=DigiCert</w:t>
            </w:r>
          </w:p>
        </w:tc>
      </w:tr>
      <w:tr w:rsidR="00902F27" w14:paraId="2509E84D" w14:textId="77777777" w:rsidTr="003D3E77">
        <w:tc>
          <w:tcPr>
            <w:tcW w:w="570" w:type="dxa"/>
          </w:tcPr>
          <w:p w14:paraId="2CB84865" w14:textId="632AA23C" w:rsidR="00804B0E" w:rsidRDefault="00804B0E" w:rsidP="00595CE2">
            <w:pPr>
              <w:rPr>
                <w:b/>
              </w:rPr>
            </w:pPr>
            <w:r>
              <w:rPr>
                <w:b/>
              </w:rPr>
              <w:lastRenderedPageBreak/>
              <w:t>A.</w:t>
            </w:r>
            <w:r w:rsidR="00C5748E">
              <w:rPr>
                <w:b/>
              </w:rPr>
              <w:t>4</w:t>
            </w:r>
          </w:p>
        </w:tc>
        <w:tc>
          <w:tcPr>
            <w:tcW w:w="4534" w:type="dxa"/>
          </w:tcPr>
          <w:p w14:paraId="4F5C0C5B" w14:textId="0F994F29" w:rsidR="00804B0E" w:rsidRDefault="002156FD" w:rsidP="00595CE2">
            <w:r>
              <w:t>Google moved in J</w:t>
            </w:r>
            <w:r w:rsidR="00902F27">
              <w:t>uly</w:t>
            </w:r>
            <w:r w:rsidR="00804B0E">
              <w:t xml:space="preserve"> 2018 </w:t>
            </w:r>
            <w:r>
              <w:t xml:space="preserve">to mark sites as being insecure if they did not have a match between their digital certificate and the site. A scan, at the time, on </w:t>
            </w:r>
            <w:r w:rsidR="00902F27">
              <w:t>health and social care</w:t>
            </w:r>
            <w:r w:rsidR="00804B0E">
              <w:t xml:space="preserve"> sites from the following page showed problems in digital certificates:</w:t>
            </w:r>
          </w:p>
          <w:p w14:paraId="18B6F3FB" w14:textId="77777777" w:rsidR="00804B0E" w:rsidRDefault="00804B0E" w:rsidP="00595CE2"/>
          <w:p w14:paraId="2006DB59" w14:textId="0A5E3119" w:rsidR="00804B0E" w:rsidRDefault="009860E3" w:rsidP="00595CE2">
            <w:hyperlink r:id="rId9" w:history="1">
              <w:r w:rsidR="00804B0E" w:rsidRPr="00D562DB">
                <w:rPr>
                  <w:rStyle w:val="Hyperlink"/>
                </w:rPr>
                <w:t>https://bit.ly/2EkUvX0</w:t>
              </w:r>
            </w:hyperlink>
          </w:p>
          <w:p w14:paraId="34BE2834" w14:textId="05F841F4" w:rsidR="00804B0E" w:rsidRDefault="00804B0E" w:rsidP="00595CE2"/>
        </w:tc>
        <w:tc>
          <w:tcPr>
            <w:tcW w:w="6160" w:type="dxa"/>
          </w:tcPr>
          <w:p w14:paraId="5554DB20" w14:textId="260C016E" w:rsidR="00804B0E" w:rsidRDefault="00804B0E" w:rsidP="00595CE2">
            <w:pPr>
              <w:tabs>
                <w:tab w:val="left" w:pos="1110"/>
              </w:tabs>
              <w:jc w:val="both"/>
            </w:pPr>
            <w:r>
              <w:t xml:space="preserve">Outline three sites that </w:t>
            </w:r>
            <w:r w:rsidR="00902F27">
              <w:t xml:space="preserve">still </w:t>
            </w:r>
            <w:r>
              <w:t>have problem</w:t>
            </w:r>
            <w:r w:rsidR="00902F27">
              <w:t>s</w:t>
            </w:r>
            <w:r>
              <w:t xml:space="preserve"> with the</w:t>
            </w:r>
            <w:r w:rsidR="00902F27">
              <w:t>ir</w:t>
            </w:r>
            <w:r>
              <w:t xml:space="preserve"> digital certificate, and the reason for the problem (you perhaps should try Chrome to assess):</w:t>
            </w:r>
          </w:p>
          <w:p w14:paraId="359F95A7" w14:textId="463D0674" w:rsidR="00902F27" w:rsidRDefault="00902F27" w:rsidP="00595CE2">
            <w:pPr>
              <w:tabs>
                <w:tab w:val="left" w:pos="1110"/>
              </w:tabs>
              <w:jc w:val="both"/>
            </w:pPr>
          </w:p>
          <w:p w14:paraId="2E2D615D" w14:textId="1DFD02BB" w:rsidR="00902F27" w:rsidRDefault="00902F27" w:rsidP="00595CE2">
            <w:pPr>
              <w:tabs>
                <w:tab w:val="left" w:pos="1110"/>
              </w:tabs>
              <w:jc w:val="both"/>
            </w:pPr>
          </w:p>
          <w:p w14:paraId="0E5E8086" w14:textId="5A755E2F" w:rsidR="00902F27" w:rsidRDefault="00902F27" w:rsidP="00595CE2">
            <w:pPr>
              <w:tabs>
                <w:tab w:val="left" w:pos="1110"/>
              </w:tabs>
              <w:jc w:val="both"/>
            </w:pPr>
          </w:p>
          <w:p w14:paraId="63AB122E" w14:textId="77777777" w:rsidR="00902F27" w:rsidRDefault="00902F27" w:rsidP="00595CE2">
            <w:pPr>
              <w:tabs>
                <w:tab w:val="left" w:pos="1110"/>
              </w:tabs>
              <w:jc w:val="both"/>
            </w:pPr>
          </w:p>
          <w:p w14:paraId="18E19014" w14:textId="3BF7546C" w:rsidR="00804B0E" w:rsidRDefault="00804B0E" w:rsidP="00595CE2">
            <w:pPr>
              <w:tabs>
                <w:tab w:val="left" w:pos="1110"/>
              </w:tabs>
              <w:jc w:val="both"/>
            </w:pPr>
          </w:p>
          <w:p w14:paraId="1A6E7566" w14:textId="77777777" w:rsidR="00902F27" w:rsidRDefault="00902F27" w:rsidP="00595CE2">
            <w:pPr>
              <w:tabs>
                <w:tab w:val="left" w:pos="1110"/>
              </w:tabs>
              <w:jc w:val="both"/>
            </w:pPr>
          </w:p>
          <w:p w14:paraId="1906795B" w14:textId="286A5FEB" w:rsidR="00804B0E" w:rsidRDefault="00804B0E" w:rsidP="00595CE2">
            <w:pPr>
              <w:tabs>
                <w:tab w:val="left" w:pos="1110"/>
              </w:tabs>
              <w:jc w:val="both"/>
            </w:pPr>
          </w:p>
          <w:p w14:paraId="13EE7545" w14:textId="38F7E3E0" w:rsidR="00804B0E" w:rsidRDefault="00804B0E" w:rsidP="00595CE2">
            <w:pPr>
              <w:tabs>
                <w:tab w:val="left" w:pos="1110"/>
              </w:tabs>
              <w:jc w:val="both"/>
            </w:pPr>
            <w:r>
              <w:t xml:space="preserve">Pick two sites that you feel are not setup properly </w:t>
            </w:r>
            <w:r w:rsidR="00902F27">
              <w:t xml:space="preserve">for their digital certificate, </w:t>
            </w:r>
            <w:r>
              <w:t>and then run a scan from SSLLabs</w:t>
            </w:r>
            <w:r w:rsidR="00902F27">
              <w:t xml:space="preserve"> (</w:t>
            </w:r>
            <w:r w:rsidR="00902F27" w:rsidRPr="00902F27">
              <w:t>www.ssllabs.com</w:t>
            </w:r>
            <w:r w:rsidR="00902F27">
              <w:t>)</w:t>
            </w:r>
            <w:r>
              <w:t>.</w:t>
            </w:r>
            <w:r w:rsidR="002B5756">
              <w:t xml:space="preserve"> Identify the problems that they have with their digital certificate:</w:t>
            </w:r>
          </w:p>
          <w:p w14:paraId="18EDDD45" w14:textId="784E722F" w:rsidR="00902F27" w:rsidRDefault="00902F27" w:rsidP="00595CE2">
            <w:pPr>
              <w:tabs>
                <w:tab w:val="left" w:pos="1110"/>
              </w:tabs>
              <w:jc w:val="both"/>
            </w:pPr>
          </w:p>
          <w:p w14:paraId="747F7845" w14:textId="5935F15E" w:rsidR="00902F27" w:rsidRDefault="00902F27" w:rsidP="00595CE2">
            <w:pPr>
              <w:tabs>
                <w:tab w:val="left" w:pos="1110"/>
              </w:tabs>
              <w:jc w:val="both"/>
            </w:pPr>
          </w:p>
          <w:p w14:paraId="05797832" w14:textId="77777777" w:rsidR="00902F27" w:rsidRDefault="00902F27" w:rsidP="00595CE2">
            <w:pPr>
              <w:tabs>
                <w:tab w:val="left" w:pos="1110"/>
              </w:tabs>
              <w:jc w:val="both"/>
            </w:pPr>
          </w:p>
          <w:p w14:paraId="110DCD28" w14:textId="5984417C" w:rsidR="002B5756" w:rsidRDefault="002B5756" w:rsidP="00595CE2">
            <w:pPr>
              <w:tabs>
                <w:tab w:val="left" w:pos="1110"/>
              </w:tabs>
              <w:jc w:val="both"/>
            </w:pPr>
          </w:p>
          <w:p w14:paraId="41D1169A" w14:textId="34E55823" w:rsidR="002B5756" w:rsidRDefault="002B5756" w:rsidP="00595CE2">
            <w:pPr>
              <w:tabs>
                <w:tab w:val="left" w:pos="1110"/>
              </w:tabs>
              <w:jc w:val="both"/>
            </w:pPr>
          </w:p>
          <w:p w14:paraId="27B74CA2" w14:textId="60A3647A" w:rsidR="00902F27" w:rsidRDefault="00902F27" w:rsidP="00595CE2">
            <w:pPr>
              <w:tabs>
                <w:tab w:val="left" w:pos="1110"/>
              </w:tabs>
              <w:jc w:val="both"/>
            </w:pPr>
            <w:r>
              <w:t>What are their SSLLabs rating?</w:t>
            </w:r>
          </w:p>
          <w:p w14:paraId="775275C8" w14:textId="317D7537" w:rsidR="00902F27" w:rsidRDefault="00902F27" w:rsidP="00595CE2">
            <w:pPr>
              <w:tabs>
                <w:tab w:val="left" w:pos="1110"/>
              </w:tabs>
              <w:jc w:val="both"/>
            </w:pPr>
          </w:p>
          <w:p w14:paraId="350686B0" w14:textId="77777777" w:rsidR="00902F27" w:rsidRDefault="00902F27" w:rsidP="00595CE2">
            <w:pPr>
              <w:tabs>
                <w:tab w:val="left" w:pos="1110"/>
              </w:tabs>
              <w:jc w:val="both"/>
            </w:pPr>
          </w:p>
          <w:p w14:paraId="6524EDEB" w14:textId="54C832D3" w:rsidR="00902F27" w:rsidRDefault="00902F27" w:rsidP="00595CE2">
            <w:pPr>
              <w:tabs>
                <w:tab w:val="left" w:pos="1110"/>
              </w:tabs>
              <w:jc w:val="both"/>
            </w:pPr>
          </w:p>
          <w:p w14:paraId="1F52BC6B" w14:textId="156304F8" w:rsidR="00902F27" w:rsidRDefault="00902F27" w:rsidP="00595CE2">
            <w:pPr>
              <w:tabs>
                <w:tab w:val="left" w:pos="1110"/>
              </w:tabs>
              <w:jc w:val="both"/>
            </w:pPr>
            <w:r>
              <w:t>Can you find a site with an “T” rating?</w:t>
            </w:r>
          </w:p>
          <w:p w14:paraId="4C901E48" w14:textId="4FE684AD" w:rsidR="00902F27" w:rsidRDefault="00902F27" w:rsidP="00595CE2">
            <w:pPr>
              <w:tabs>
                <w:tab w:val="left" w:pos="1110"/>
              </w:tabs>
              <w:jc w:val="both"/>
            </w:pPr>
          </w:p>
          <w:p w14:paraId="597CB67D" w14:textId="592AB8A3" w:rsidR="00902F27" w:rsidRDefault="00902F27" w:rsidP="00595CE2">
            <w:pPr>
              <w:tabs>
                <w:tab w:val="left" w:pos="1110"/>
              </w:tabs>
              <w:jc w:val="both"/>
            </w:pPr>
            <w:r>
              <w:rPr>
                <w:noProof/>
                <w:lang w:eastAsia="en-GB"/>
              </w:rPr>
              <w:drawing>
                <wp:inline distT="0" distB="0" distL="0" distR="0" wp14:anchorId="56FA195C" wp14:editId="29522D46">
                  <wp:extent cx="2819198" cy="716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3-01 at 11.25.46.png"/>
                          <pic:cNvPicPr/>
                        </pic:nvPicPr>
                        <pic:blipFill>
                          <a:blip r:embed="rId10"/>
                          <a:stretch>
                            <a:fillRect/>
                          </a:stretch>
                        </pic:blipFill>
                        <pic:spPr>
                          <a:xfrm>
                            <a:off x="0" y="0"/>
                            <a:ext cx="2888033" cy="734327"/>
                          </a:xfrm>
                          <a:prstGeom prst="rect">
                            <a:avLst/>
                          </a:prstGeom>
                        </pic:spPr>
                      </pic:pic>
                    </a:graphicData>
                  </a:graphic>
                </wp:inline>
              </w:drawing>
            </w:r>
          </w:p>
          <w:p w14:paraId="6E2F0AF1" w14:textId="1DC3ADD9" w:rsidR="00902F27" w:rsidRDefault="00902F27" w:rsidP="00595CE2">
            <w:pPr>
              <w:tabs>
                <w:tab w:val="left" w:pos="1110"/>
              </w:tabs>
              <w:jc w:val="both"/>
            </w:pPr>
          </w:p>
          <w:p w14:paraId="76F11FB1" w14:textId="1B59BC8B" w:rsidR="00902F27" w:rsidRDefault="00902F27" w:rsidP="00595CE2">
            <w:pPr>
              <w:tabs>
                <w:tab w:val="left" w:pos="1110"/>
              </w:tabs>
              <w:jc w:val="both"/>
            </w:pPr>
          </w:p>
          <w:p w14:paraId="5CA2E20F" w14:textId="6FC730D0" w:rsidR="00902F27" w:rsidRDefault="00902F27" w:rsidP="00595CE2">
            <w:pPr>
              <w:tabs>
                <w:tab w:val="left" w:pos="1110"/>
              </w:tabs>
              <w:jc w:val="both"/>
            </w:pPr>
          </w:p>
          <w:p w14:paraId="7E1920BD" w14:textId="33673178" w:rsidR="00804B0E" w:rsidRDefault="00804B0E" w:rsidP="00595CE2">
            <w:pPr>
              <w:tabs>
                <w:tab w:val="left" w:pos="1110"/>
              </w:tabs>
              <w:jc w:val="both"/>
            </w:pPr>
          </w:p>
        </w:tc>
      </w:tr>
    </w:tbl>
    <w:p w14:paraId="0D7F122D" w14:textId="77777777" w:rsidR="00E72EDD" w:rsidRDefault="00E72EDD" w:rsidP="00E72EDD">
      <w:pPr>
        <w:autoSpaceDE w:val="0"/>
        <w:autoSpaceDN w:val="0"/>
        <w:adjustRightInd w:val="0"/>
      </w:pPr>
    </w:p>
    <w:p w14:paraId="68C14A10" w14:textId="25EAFEAF" w:rsidR="00A017F9" w:rsidRDefault="00A017F9" w:rsidP="00C5748E">
      <w:pPr>
        <w:ind w:left="567" w:hanging="567"/>
      </w:pPr>
      <w:r w:rsidRPr="00A017F9">
        <w:rPr>
          <w:b/>
        </w:rPr>
        <w:t>A.</w:t>
      </w:r>
      <w:r w:rsidR="00C5748E">
        <w:rPr>
          <w:b/>
        </w:rPr>
        <w:t>5</w:t>
      </w:r>
      <w:r w:rsidRPr="00A017F9">
        <w:rPr>
          <w:b/>
        </w:rPr>
        <w:tab/>
      </w:r>
      <w:r w:rsidR="00C5748E" w:rsidRPr="00C5748E">
        <w:t>Which the certificates in A.2, f</w:t>
      </w:r>
      <w:r w:rsidRPr="00C5748E">
        <w:t>or Example 2 to Example 6. Complete the following table:</w:t>
      </w: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90"/>
        <w:gridCol w:w="1702"/>
        <w:gridCol w:w="1174"/>
        <w:gridCol w:w="1067"/>
        <w:gridCol w:w="1055"/>
        <w:gridCol w:w="1111"/>
        <w:gridCol w:w="1276"/>
        <w:gridCol w:w="1418"/>
      </w:tblGrid>
      <w:tr w:rsidR="00E72EDD" w14:paraId="40D10867" w14:textId="77777777" w:rsidTr="002C3097">
        <w:tc>
          <w:tcPr>
            <w:tcW w:w="690" w:type="dxa"/>
          </w:tcPr>
          <w:p w14:paraId="1FE6B698" w14:textId="77777777" w:rsidR="00E72EDD" w:rsidRPr="008415DF" w:rsidRDefault="00E72EDD" w:rsidP="00595CE2">
            <w:pPr>
              <w:autoSpaceDE w:val="0"/>
              <w:autoSpaceDN w:val="0"/>
              <w:adjustRightInd w:val="0"/>
              <w:rPr>
                <w:b/>
                <w:sz w:val="20"/>
                <w:szCs w:val="20"/>
              </w:rPr>
            </w:pPr>
            <w:r w:rsidRPr="008415DF">
              <w:rPr>
                <w:b/>
                <w:sz w:val="20"/>
                <w:szCs w:val="20"/>
              </w:rPr>
              <w:lastRenderedPageBreak/>
              <w:t>Cert</w:t>
            </w:r>
          </w:p>
        </w:tc>
        <w:tc>
          <w:tcPr>
            <w:tcW w:w="1702" w:type="dxa"/>
          </w:tcPr>
          <w:p w14:paraId="70F7AE0C" w14:textId="77777777" w:rsidR="00E72EDD" w:rsidRPr="008415DF" w:rsidRDefault="00E72EDD" w:rsidP="00595CE2">
            <w:pPr>
              <w:autoSpaceDE w:val="0"/>
              <w:autoSpaceDN w:val="0"/>
              <w:adjustRightInd w:val="0"/>
              <w:rPr>
                <w:b/>
                <w:sz w:val="20"/>
                <w:szCs w:val="20"/>
              </w:rPr>
            </w:pPr>
            <w:r w:rsidRPr="008415DF">
              <w:rPr>
                <w:b/>
                <w:sz w:val="20"/>
                <w:szCs w:val="20"/>
              </w:rPr>
              <w:t>Organisation (Issued to)</w:t>
            </w:r>
          </w:p>
        </w:tc>
        <w:tc>
          <w:tcPr>
            <w:tcW w:w="1174" w:type="dxa"/>
          </w:tcPr>
          <w:p w14:paraId="68DCF17A" w14:textId="77777777" w:rsidR="00E72EDD" w:rsidRPr="008415DF" w:rsidRDefault="00E72EDD" w:rsidP="00595CE2">
            <w:pPr>
              <w:autoSpaceDE w:val="0"/>
              <w:autoSpaceDN w:val="0"/>
              <w:adjustRightInd w:val="0"/>
              <w:rPr>
                <w:b/>
                <w:sz w:val="20"/>
                <w:szCs w:val="20"/>
              </w:rPr>
            </w:pPr>
            <w:r w:rsidRPr="008415DF">
              <w:rPr>
                <w:b/>
                <w:sz w:val="20"/>
                <w:szCs w:val="20"/>
              </w:rPr>
              <w:t>Date range when valid</w:t>
            </w:r>
          </w:p>
        </w:tc>
        <w:tc>
          <w:tcPr>
            <w:tcW w:w="1067" w:type="dxa"/>
          </w:tcPr>
          <w:p w14:paraId="7F28BD8B" w14:textId="77777777" w:rsidR="00E72EDD" w:rsidRPr="008415DF" w:rsidRDefault="00E72EDD" w:rsidP="00595CE2">
            <w:pPr>
              <w:autoSpaceDE w:val="0"/>
              <w:autoSpaceDN w:val="0"/>
              <w:adjustRightInd w:val="0"/>
              <w:rPr>
                <w:b/>
                <w:sz w:val="20"/>
                <w:szCs w:val="20"/>
              </w:rPr>
            </w:pPr>
            <w:r w:rsidRPr="008415DF">
              <w:rPr>
                <w:b/>
                <w:sz w:val="20"/>
                <w:szCs w:val="20"/>
              </w:rPr>
              <w:t>Size of public key</w:t>
            </w:r>
          </w:p>
        </w:tc>
        <w:tc>
          <w:tcPr>
            <w:tcW w:w="1055" w:type="dxa"/>
          </w:tcPr>
          <w:p w14:paraId="58FC70BC" w14:textId="77777777" w:rsidR="00E72EDD" w:rsidRPr="008415DF" w:rsidRDefault="00E72EDD" w:rsidP="00595CE2">
            <w:pPr>
              <w:autoSpaceDE w:val="0"/>
              <w:autoSpaceDN w:val="0"/>
              <w:adjustRightInd w:val="0"/>
              <w:rPr>
                <w:b/>
                <w:sz w:val="20"/>
                <w:szCs w:val="20"/>
              </w:rPr>
            </w:pPr>
            <w:r w:rsidRPr="008415DF">
              <w:rPr>
                <w:b/>
                <w:sz w:val="20"/>
                <w:szCs w:val="20"/>
              </w:rPr>
              <w:t>Issuer</w:t>
            </w:r>
          </w:p>
        </w:tc>
        <w:tc>
          <w:tcPr>
            <w:tcW w:w="1111" w:type="dxa"/>
          </w:tcPr>
          <w:p w14:paraId="677DC438" w14:textId="77777777" w:rsidR="00E72EDD" w:rsidRPr="008415DF" w:rsidRDefault="00E72EDD" w:rsidP="00595CE2">
            <w:pPr>
              <w:autoSpaceDE w:val="0"/>
              <w:autoSpaceDN w:val="0"/>
              <w:adjustRightInd w:val="0"/>
              <w:rPr>
                <w:b/>
                <w:sz w:val="20"/>
                <w:szCs w:val="20"/>
              </w:rPr>
            </w:pPr>
            <w:r w:rsidRPr="008415DF">
              <w:rPr>
                <w:b/>
                <w:sz w:val="20"/>
                <w:szCs w:val="20"/>
              </w:rPr>
              <w:t>Root CA</w:t>
            </w:r>
          </w:p>
        </w:tc>
        <w:tc>
          <w:tcPr>
            <w:tcW w:w="1276" w:type="dxa"/>
          </w:tcPr>
          <w:p w14:paraId="5EDD9612" w14:textId="77777777" w:rsidR="00E72EDD" w:rsidRPr="008415DF" w:rsidRDefault="00E72EDD" w:rsidP="00595CE2">
            <w:pPr>
              <w:autoSpaceDE w:val="0"/>
              <w:autoSpaceDN w:val="0"/>
              <w:adjustRightInd w:val="0"/>
              <w:rPr>
                <w:b/>
                <w:sz w:val="20"/>
                <w:szCs w:val="20"/>
              </w:rPr>
            </w:pPr>
            <w:r w:rsidRPr="008415DF">
              <w:rPr>
                <w:b/>
                <w:sz w:val="20"/>
                <w:szCs w:val="20"/>
              </w:rPr>
              <w:t>Hash method</w:t>
            </w:r>
          </w:p>
        </w:tc>
        <w:tc>
          <w:tcPr>
            <w:tcW w:w="1418" w:type="dxa"/>
          </w:tcPr>
          <w:p w14:paraId="75D328CC" w14:textId="77777777" w:rsidR="00E72EDD" w:rsidRPr="008415DF" w:rsidRDefault="00E72EDD" w:rsidP="00595CE2">
            <w:pPr>
              <w:autoSpaceDE w:val="0"/>
              <w:autoSpaceDN w:val="0"/>
              <w:adjustRightInd w:val="0"/>
              <w:rPr>
                <w:sz w:val="20"/>
                <w:szCs w:val="20"/>
              </w:rPr>
            </w:pPr>
            <w:r w:rsidRPr="008415DF">
              <w:rPr>
                <w:b/>
                <w:sz w:val="20"/>
                <w:szCs w:val="20"/>
              </w:rPr>
              <w:t>Is it trusted?</w:t>
            </w:r>
          </w:p>
        </w:tc>
      </w:tr>
      <w:tr w:rsidR="00E72EDD"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3D7ECF4B" w14:textId="77777777" w:rsidR="00E72EDD" w:rsidRDefault="00E72EDD" w:rsidP="00595CE2">
            <w:pPr>
              <w:autoSpaceDE w:val="0"/>
              <w:autoSpaceDN w:val="0"/>
              <w:adjustRightInd w:val="0"/>
            </w:pPr>
          </w:p>
          <w:p w14:paraId="44E3467D" w14:textId="77777777" w:rsidR="00E72EDD" w:rsidRDefault="00E72EDD" w:rsidP="00595CE2">
            <w:pPr>
              <w:autoSpaceDE w:val="0"/>
              <w:autoSpaceDN w:val="0"/>
              <w:adjustRightInd w:val="0"/>
            </w:pPr>
          </w:p>
          <w:p w14:paraId="5E1405DF" w14:textId="77777777" w:rsidR="00E72EDD" w:rsidRDefault="00E72EDD" w:rsidP="00595CE2">
            <w:pPr>
              <w:autoSpaceDE w:val="0"/>
              <w:autoSpaceDN w:val="0"/>
              <w:adjustRightInd w:val="0"/>
            </w:pPr>
          </w:p>
        </w:tc>
        <w:tc>
          <w:tcPr>
            <w:tcW w:w="1174" w:type="dxa"/>
          </w:tcPr>
          <w:p w14:paraId="41321B65" w14:textId="77777777" w:rsidR="00E72EDD" w:rsidRDefault="00E72EDD" w:rsidP="00595CE2">
            <w:pPr>
              <w:autoSpaceDE w:val="0"/>
              <w:autoSpaceDN w:val="0"/>
              <w:adjustRightInd w:val="0"/>
            </w:pPr>
          </w:p>
        </w:tc>
        <w:tc>
          <w:tcPr>
            <w:tcW w:w="1067" w:type="dxa"/>
          </w:tcPr>
          <w:p w14:paraId="3A51D44C" w14:textId="77777777" w:rsidR="00E72EDD" w:rsidRDefault="00E72EDD" w:rsidP="00595CE2">
            <w:pPr>
              <w:autoSpaceDE w:val="0"/>
              <w:autoSpaceDN w:val="0"/>
              <w:adjustRightInd w:val="0"/>
            </w:pPr>
          </w:p>
        </w:tc>
        <w:tc>
          <w:tcPr>
            <w:tcW w:w="1055" w:type="dxa"/>
          </w:tcPr>
          <w:p w14:paraId="704A42F2" w14:textId="77777777" w:rsidR="00E72EDD" w:rsidRDefault="00E72EDD" w:rsidP="00595CE2">
            <w:pPr>
              <w:autoSpaceDE w:val="0"/>
              <w:autoSpaceDN w:val="0"/>
              <w:adjustRightInd w:val="0"/>
            </w:pPr>
          </w:p>
        </w:tc>
        <w:tc>
          <w:tcPr>
            <w:tcW w:w="1111" w:type="dxa"/>
          </w:tcPr>
          <w:p w14:paraId="6BF727DC" w14:textId="77777777" w:rsidR="00E72EDD" w:rsidRDefault="00E72EDD" w:rsidP="00595CE2">
            <w:pPr>
              <w:autoSpaceDE w:val="0"/>
              <w:autoSpaceDN w:val="0"/>
              <w:adjustRightInd w:val="0"/>
            </w:pPr>
          </w:p>
        </w:tc>
        <w:tc>
          <w:tcPr>
            <w:tcW w:w="1276" w:type="dxa"/>
          </w:tcPr>
          <w:p w14:paraId="03C11D22" w14:textId="77777777" w:rsidR="00E72EDD" w:rsidRDefault="00E72EDD" w:rsidP="00595CE2">
            <w:pPr>
              <w:autoSpaceDE w:val="0"/>
              <w:autoSpaceDN w:val="0"/>
              <w:adjustRightInd w:val="0"/>
            </w:pPr>
          </w:p>
        </w:tc>
        <w:tc>
          <w:tcPr>
            <w:tcW w:w="1418" w:type="dxa"/>
          </w:tcPr>
          <w:p w14:paraId="22875EB8" w14:textId="77777777" w:rsidR="00E72EDD" w:rsidRDefault="00E72EDD" w:rsidP="00595CE2">
            <w:pPr>
              <w:autoSpaceDE w:val="0"/>
              <w:autoSpaceDN w:val="0"/>
              <w:adjustRightInd w:val="0"/>
            </w:pPr>
          </w:p>
        </w:tc>
      </w:tr>
      <w:tr w:rsidR="00E72EDD"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77777777" w:rsidR="00E72EDD" w:rsidRDefault="00E72EDD" w:rsidP="00595CE2">
            <w:pPr>
              <w:autoSpaceDE w:val="0"/>
              <w:autoSpaceDN w:val="0"/>
              <w:adjustRightInd w:val="0"/>
            </w:pPr>
          </w:p>
          <w:p w14:paraId="07C3ACED" w14:textId="77777777" w:rsidR="00E72EDD" w:rsidRDefault="00E72EDD" w:rsidP="00595CE2">
            <w:pPr>
              <w:autoSpaceDE w:val="0"/>
              <w:autoSpaceDN w:val="0"/>
              <w:adjustRightInd w:val="0"/>
            </w:pPr>
          </w:p>
        </w:tc>
        <w:tc>
          <w:tcPr>
            <w:tcW w:w="1174" w:type="dxa"/>
          </w:tcPr>
          <w:p w14:paraId="78CDA555" w14:textId="77777777" w:rsidR="00E72EDD" w:rsidRDefault="00E72EDD" w:rsidP="00595CE2">
            <w:pPr>
              <w:autoSpaceDE w:val="0"/>
              <w:autoSpaceDN w:val="0"/>
              <w:adjustRightInd w:val="0"/>
            </w:pPr>
          </w:p>
        </w:tc>
        <w:tc>
          <w:tcPr>
            <w:tcW w:w="1067" w:type="dxa"/>
          </w:tcPr>
          <w:p w14:paraId="044CB8A6" w14:textId="77777777" w:rsidR="00E72EDD" w:rsidRDefault="00E72EDD" w:rsidP="00595CE2">
            <w:pPr>
              <w:autoSpaceDE w:val="0"/>
              <w:autoSpaceDN w:val="0"/>
              <w:adjustRightInd w:val="0"/>
            </w:pPr>
          </w:p>
        </w:tc>
        <w:tc>
          <w:tcPr>
            <w:tcW w:w="1055" w:type="dxa"/>
          </w:tcPr>
          <w:p w14:paraId="0E547B12" w14:textId="77777777" w:rsidR="00E72EDD" w:rsidRDefault="00E72EDD" w:rsidP="00595CE2">
            <w:pPr>
              <w:autoSpaceDE w:val="0"/>
              <w:autoSpaceDN w:val="0"/>
              <w:adjustRightInd w:val="0"/>
            </w:pPr>
          </w:p>
        </w:tc>
        <w:tc>
          <w:tcPr>
            <w:tcW w:w="1111" w:type="dxa"/>
          </w:tcPr>
          <w:p w14:paraId="5A020EF2" w14:textId="77777777" w:rsidR="00E72EDD" w:rsidRDefault="00E72EDD" w:rsidP="00595CE2">
            <w:pPr>
              <w:autoSpaceDE w:val="0"/>
              <w:autoSpaceDN w:val="0"/>
              <w:adjustRightInd w:val="0"/>
            </w:pPr>
          </w:p>
        </w:tc>
        <w:tc>
          <w:tcPr>
            <w:tcW w:w="1276" w:type="dxa"/>
          </w:tcPr>
          <w:p w14:paraId="1C04369A" w14:textId="77777777" w:rsidR="00E72EDD" w:rsidRDefault="00E72EDD" w:rsidP="00595CE2">
            <w:pPr>
              <w:autoSpaceDE w:val="0"/>
              <w:autoSpaceDN w:val="0"/>
              <w:adjustRightInd w:val="0"/>
            </w:pPr>
          </w:p>
        </w:tc>
        <w:tc>
          <w:tcPr>
            <w:tcW w:w="1418" w:type="dxa"/>
          </w:tcPr>
          <w:p w14:paraId="68AF7FDE" w14:textId="77777777" w:rsidR="00E72EDD" w:rsidRDefault="00E72EDD" w:rsidP="00595CE2">
            <w:pPr>
              <w:autoSpaceDE w:val="0"/>
              <w:autoSpaceDN w:val="0"/>
              <w:adjustRightInd w:val="0"/>
            </w:pPr>
          </w:p>
        </w:tc>
      </w:tr>
      <w:tr w:rsidR="00E72EDD"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77777777" w:rsidR="00E72EDD" w:rsidRDefault="00E72EDD" w:rsidP="00595CE2">
            <w:pPr>
              <w:autoSpaceDE w:val="0"/>
              <w:autoSpaceDN w:val="0"/>
              <w:adjustRightInd w:val="0"/>
            </w:pPr>
          </w:p>
          <w:p w14:paraId="46A26BF6" w14:textId="77777777" w:rsidR="00E72EDD" w:rsidRDefault="00E72EDD" w:rsidP="00595CE2">
            <w:pPr>
              <w:autoSpaceDE w:val="0"/>
              <w:autoSpaceDN w:val="0"/>
              <w:adjustRightInd w:val="0"/>
            </w:pPr>
          </w:p>
        </w:tc>
        <w:tc>
          <w:tcPr>
            <w:tcW w:w="1174" w:type="dxa"/>
          </w:tcPr>
          <w:p w14:paraId="6014A650" w14:textId="77777777" w:rsidR="00E72EDD" w:rsidRDefault="00E72EDD" w:rsidP="00595CE2">
            <w:pPr>
              <w:autoSpaceDE w:val="0"/>
              <w:autoSpaceDN w:val="0"/>
              <w:adjustRightInd w:val="0"/>
            </w:pPr>
          </w:p>
        </w:tc>
        <w:tc>
          <w:tcPr>
            <w:tcW w:w="1067" w:type="dxa"/>
          </w:tcPr>
          <w:p w14:paraId="133D4520" w14:textId="77777777" w:rsidR="00E72EDD" w:rsidRDefault="00E72EDD" w:rsidP="00595CE2">
            <w:pPr>
              <w:autoSpaceDE w:val="0"/>
              <w:autoSpaceDN w:val="0"/>
              <w:adjustRightInd w:val="0"/>
            </w:pPr>
          </w:p>
        </w:tc>
        <w:tc>
          <w:tcPr>
            <w:tcW w:w="1055" w:type="dxa"/>
          </w:tcPr>
          <w:p w14:paraId="30918BFB" w14:textId="77777777" w:rsidR="00E72EDD" w:rsidRDefault="00E72EDD" w:rsidP="00595CE2">
            <w:pPr>
              <w:autoSpaceDE w:val="0"/>
              <w:autoSpaceDN w:val="0"/>
              <w:adjustRightInd w:val="0"/>
            </w:pPr>
          </w:p>
        </w:tc>
        <w:tc>
          <w:tcPr>
            <w:tcW w:w="1111" w:type="dxa"/>
          </w:tcPr>
          <w:p w14:paraId="5AB3EE3B" w14:textId="77777777" w:rsidR="00E72EDD" w:rsidRDefault="00E72EDD" w:rsidP="00595CE2">
            <w:pPr>
              <w:autoSpaceDE w:val="0"/>
              <w:autoSpaceDN w:val="0"/>
              <w:adjustRightInd w:val="0"/>
            </w:pPr>
          </w:p>
        </w:tc>
        <w:tc>
          <w:tcPr>
            <w:tcW w:w="1276" w:type="dxa"/>
          </w:tcPr>
          <w:p w14:paraId="43C7234D" w14:textId="77777777" w:rsidR="00E72EDD" w:rsidRDefault="00E72EDD" w:rsidP="00595CE2">
            <w:pPr>
              <w:autoSpaceDE w:val="0"/>
              <w:autoSpaceDN w:val="0"/>
              <w:adjustRightInd w:val="0"/>
            </w:pPr>
          </w:p>
        </w:tc>
        <w:tc>
          <w:tcPr>
            <w:tcW w:w="1418" w:type="dxa"/>
          </w:tcPr>
          <w:p w14:paraId="49A220F5" w14:textId="77777777" w:rsidR="00E72EDD" w:rsidRDefault="00E72EDD" w:rsidP="00595CE2">
            <w:pPr>
              <w:autoSpaceDE w:val="0"/>
              <w:autoSpaceDN w:val="0"/>
              <w:adjustRightInd w:val="0"/>
            </w:pPr>
          </w:p>
        </w:tc>
      </w:tr>
      <w:tr w:rsidR="00E72EDD"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77777777" w:rsidR="00E72EDD" w:rsidRDefault="00E72EDD" w:rsidP="00595CE2">
            <w:pPr>
              <w:autoSpaceDE w:val="0"/>
              <w:autoSpaceDN w:val="0"/>
              <w:adjustRightInd w:val="0"/>
            </w:pPr>
          </w:p>
          <w:p w14:paraId="3C875FC9" w14:textId="77777777" w:rsidR="00E72EDD" w:rsidRDefault="00E72EDD" w:rsidP="00595CE2">
            <w:pPr>
              <w:autoSpaceDE w:val="0"/>
              <w:autoSpaceDN w:val="0"/>
              <w:adjustRightInd w:val="0"/>
            </w:pPr>
          </w:p>
        </w:tc>
        <w:tc>
          <w:tcPr>
            <w:tcW w:w="1174" w:type="dxa"/>
          </w:tcPr>
          <w:p w14:paraId="3072836D" w14:textId="77777777" w:rsidR="00E72EDD" w:rsidRDefault="00E72EDD" w:rsidP="00595CE2">
            <w:pPr>
              <w:autoSpaceDE w:val="0"/>
              <w:autoSpaceDN w:val="0"/>
              <w:adjustRightInd w:val="0"/>
            </w:pPr>
          </w:p>
        </w:tc>
        <w:tc>
          <w:tcPr>
            <w:tcW w:w="1067" w:type="dxa"/>
          </w:tcPr>
          <w:p w14:paraId="3428CB88" w14:textId="77777777" w:rsidR="00E72EDD" w:rsidRDefault="00E72EDD" w:rsidP="00595CE2">
            <w:pPr>
              <w:autoSpaceDE w:val="0"/>
              <w:autoSpaceDN w:val="0"/>
              <w:adjustRightInd w:val="0"/>
            </w:pPr>
          </w:p>
        </w:tc>
        <w:tc>
          <w:tcPr>
            <w:tcW w:w="1055" w:type="dxa"/>
          </w:tcPr>
          <w:p w14:paraId="1C14FF91" w14:textId="77777777" w:rsidR="00E72EDD" w:rsidRDefault="00E72EDD" w:rsidP="00595CE2">
            <w:pPr>
              <w:autoSpaceDE w:val="0"/>
              <w:autoSpaceDN w:val="0"/>
              <w:adjustRightInd w:val="0"/>
            </w:pPr>
          </w:p>
        </w:tc>
        <w:tc>
          <w:tcPr>
            <w:tcW w:w="1111" w:type="dxa"/>
          </w:tcPr>
          <w:p w14:paraId="6C9D2B60" w14:textId="77777777" w:rsidR="00E72EDD" w:rsidRDefault="00E72EDD" w:rsidP="00595CE2">
            <w:pPr>
              <w:autoSpaceDE w:val="0"/>
              <w:autoSpaceDN w:val="0"/>
              <w:adjustRightInd w:val="0"/>
            </w:pPr>
          </w:p>
        </w:tc>
        <w:tc>
          <w:tcPr>
            <w:tcW w:w="1276" w:type="dxa"/>
          </w:tcPr>
          <w:p w14:paraId="6495E993" w14:textId="77777777" w:rsidR="00E72EDD" w:rsidRDefault="00E72EDD" w:rsidP="00595CE2">
            <w:pPr>
              <w:autoSpaceDE w:val="0"/>
              <w:autoSpaceDN w:val="0"/>
              <w:adjustRightInd w:val="0"/>
            </w:pPr>
          </w:p>
        </w:tc>
        <w:tc>
          <w:tcPr>
            <w:tcW w:w="1418" w:type="dxa"/>
          </w:tcPr>
          <w:p w14:paraId="662E953A" w14:textId="77777777" w:rsidR="00E72EDD" w:rsidRDefault="00E72EDD" w:rsidP="00595CE2">
            <w:pPr>
              <w:autoSpaceDE w:val="0"/>
              <w:autoSpaceDN w:val="0"/>
              <w:adjustRightInd w:val="0"/>
            </w:pPr>
          </w:p>
        </w:tc>
      </w:tr>
      <w:tr w:rsidR="00E72EDD" w14:paraId="5C27C49D" w14:textId="77777777" w:rsidTr="002C3097">
        <w:tc>
          <w:tcPr>
            <w:tcW w:w="690" w:type="dxa"/>
          </w:tcPr>
          <w:p w14:paraId="6EBC73AF" w14:textId="77777777" w:rsidR="00E72EDD" w:rsidRDefault="00E72EDD" w:rsidP="00595CE2">
            <w:pPr>
              <w:autoSpaceDE w:val="0"/>
              <w:autoSpaceDN w:val="0"/>
              <w:adjustRightInd w:val="0"/>
            </w:pPr>
            <w:r>
              <w:t>6</w:t>
            </w:r>
          </w:p>
        </w:tc>
        <w:tc>
          <w:tcPr>
            <w:tcW w:w="1702" w:type="dxa"/>
          </w:tcPr>
          <w:p w14:paraId="4EAEF35D" w14:textId="77777777" w:rsidR="00E72EDD" w:rsidRDefault="00E72EDD" w:rsidP="00595CE2">
            <w:pPr>
              <w:autoSpaceDE w:val="0"/>
              <w:autoSpaceDN w:val="0"/>
              <w:adjustRightInd w:val="0"/>
            </w:pPr>
          </w:p>
          <w:p w14:paraId="28BB1B1E" w14:textId="77777777" w:rsidR="00E72EDD" w:rsidRDefault="00E72EDD" w:rsidP="00595CE2">
            <w:pPr>
              <w:autoSpaceDE w:val="0"/>
              <w:autoSpaceDN w:val="0"/>
              <w:adjustRightInd w:val="0"/>
            </w:pPr>
          </w:p>
          <w:p w14:paraId="2D0C09B1" w14:textId="77777777" w:rsidR="00E72EDD" w:rsidRDefault="00E72EDD" w:rsidP="00595CE2">
            <w:pPr>
              <w:autoSpaceDE w:val="0"/>
              <w:autoSpaceDN w:val="0"/>
              <w:adjustRightInd w:val="0"/>
            </w:pPr>
          </w:p>
        </w:tc>
        <w:tc>
          <w:tcPr>
            <w:tcW w:w="1174" w:type="dxa"/>
          </w:tcPr>
          <w:p w14:paraId="41DCA331" w14:textId="77777777" w:rsidR="00E72EDD" w:rsidRDefault="00E72EDD" w:rsidP="00595CE2">
            <w:pPr>
              <w:autoSpaceDE w:val="0"/>
              <w:autoSpaceDN w:val="0"/>
              <w:adjustRightInd w:val="0"/>
            </w:pPr>
          </w:p>
        </w:tc>
        <w:tc>
          <w:tcPr>
            <w:tcW w:w="1067" w:type="dxa"/>
          </w:tcPr>
          <w:p w14:paraId="486D6B1D" w14:textId="77777777" w:rsidR="00E72EDD" w:rsidRDefault="00E72EDD" w:rsidP="00595CE2">
            <w:pPr>
              <w:autoSpaceDE w:val="0"/>
              <w:autoSpaceDN w:val="0"/>
              <w:adjustRightInd w:val="0"/>
            </w:pPr>
          </w:p>
        </w:tc>
        <w:tc>
          <w:tcPr>
            <w:tcW w:w="1055" w:type="dxa"/>
          </w:tcPr>
          <w:p w14:paraId="28B308FC" w14:textId="77777777" w:rsidR="00E72EDD" w:rsidRDefault="00E72EDD" w:rsidP="00595CE2">
            <w:pPr>
              <w:autoSpaceDE w:val="0"/>
              <w:autoSpaceDN w:val="0"/>
              <w:adjustRightInd w:val="0"/>
            </w:pPr>
          </w:p>
        </w:tc>
        <w:tc>
          <w:tcPr>
            <w:tcW w:w="1111" w:type="dxa"/>
          </w:tcPr>
          <w:p w14:paraId="776C7007" w14:textId="77777777" w:rsidR="00E72EDD" w:rsidRDefault="00E72EDD" w:rsidP="00595CE2">
            <w:pPr>
              <w:autoSpaceDE w:val="0"/>
              <w:autoSpaceDN w:val="0"/>
              <w:adjustRightInd w:val="0"/>
            </w:pPr>
          </w:p>
        </w:tc>
        <w:tc>
          <w:tcPr>
            <w:tcW w:w="1276" w:type="dxa"/>
          </w:tcPr>
          <w:p w14:paraId="1612BD7F" w14:textId="77777777" w:rsidR="00E72EDD" w:rsidRDefault="00E72EDD" w:rsidP="00595CE2">
            <w:pPr>
              <w:autoSpaceDE w:val="0"/>
              <w:autoSpaceDN w:val="0"/>
              <w:adjustRightInd w:val="0"/>
            </w:pPr>
          </w:p>
        </w:tc>
        <w:tc>
          <w:tcPr>
            <w:tcW w:w="1418" w:type="dxa"/>
          </w:tcPr>
          <w:p w14:paraId="67FC7BD7" w14:textId="77777777" w:rsidR="00E72EDD" w:rsidRDefault="00E72EDD" w:rsidP="00595CE2">
            <w:pPr>
              <w:autoSpaceDE w:val="0"/>
              <w:autoSpaceDN w:val="0"/>
              <w:adjustRightInd w:val="0"/>
            </w:pPr>
          </w:p>
        </w:tc>
      </w:tr>
    </w:tbl>
    <w:p w14:paraId="32C26A6A" w14:textId="0283E6EB" w:rsidR="00E72EDD" w:rsidRDefault="00E72EDD" w:rsidP="00E72EDD">
      <w:pPr>
        <w:autoSpaceDE w:val="0"/>
        <w:autoSpaceDN w:val="0"/>
        <w:adjustRightInd w:val="0"/>
      </w:pPr>
    </w:p>
    <w:p w14:paraId="59DC4CFF" w14:textId="7D9E535B" w:rsidR="002C3097" w:rsidRDefault="002C3097" w:rsidP="00E72EDD">
      <w:pPr>
        <w:autoSpaceDE w:val="0"/>
        <w:autoSpaceDN w:val="0"/>
        <w:adjustRightInd w:val="0"/>
      </w:pPr>
      <w:r w:rsidRPr="002C3097">
        <w:rPr>
          <w:b/>
        </w:rPr>
        <w:t>A.</w:t>
      </w:r>
      <w:r w:rsidR="009C38C6">
        <w:rPr>
          <w:b/>
        </w:rPr>
        <w:t>6</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3AFEB4F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11" w:history="1">
        <w:r w:rsidRPr="00262116">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Now use openssl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r w:rsidRPr="002C3097">
        <w:rPr>
          <w:rFonts w:ascii="Lucida Console" w:hAnsi="Lucida Console"/>
          <w:sz w:val="20"/>
          <w:szCs w:val="20"/>
        </w:rPr>
        <w:t>openssl x509 -inform der -in [certname] -noout -text</w:t>
      </w:r>
    </w:p>
    <w:p w14:paraId="40CB6247" w14:textId="3E4E53BE" w:rsidR="00E72EDD" w:rsidRDefault="006F2D07" w:rsidP="00E72EDD">
      <w:pPr>
        <w:pStyle w:val="Heading2"/>
        <w:numPr>
          <w:ilvl w:val="0"/>
          <w:numId w:val="0"/>
        </w:numPr>
        <w:ind w:left="900" w:hanging="900"/>
        <w:rPr>
          <w:rStyle w:val="Hyperlink"/>
        </w:rPr>
      </w:pPr>
      <w:r>
        <w:rPr>
          <w:rStyle w:val="Hyperlink"/>
        </w:rPr>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Creat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View the certificate, and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77777777" w:rsidR="00E72EDD" w:rsidRDefault="00E72EDD" w:rsidP="00595CE2">
            <w:pPr>
              <w:rPr>
                <w:rStyle w:val="Hyperlink"/>
              </w:rPr>
            </w:pPr>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12"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t>My</w:t>
      </w:r>
      <w:r>
        <w:t xml:space="preserve"> Little Corp, which </w:t>
      </w:r>
      <w:r w:rsidRPr="00662EBF">
        <w:rPr>
          <w:noProof/>
        </w:rPr>
        <w:t>is based</w:t>
      </w:r>
      <w:r>
        <w:t xml:space="preserve"> in Glasgow, UK, and the administrator is </w:t>
      </w:r>
      <w:hyperlink r:id="rId13"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lastRenderedPageBreak/>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pair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ca.key 2048</w:t>
            </w:r>
          </w:p>
          <w:p w14:paraId="1F2DCC52" w14:textId="77777777" w:rsidR="00E72EDD" w:rsidRDefault="00E72EDD" w:rsidP="00595CE2">
            <w:pPr>
              <w:rPr>
                <w:rStyle w:val="Hyperlink"/>
              </w:rPr>
            </w:pPr>
          </w:p>
          <w:p w14:paraId="3B0427E0" w14:textId="69FC6D61" w:rsidR="00E72EDD" w:rsidRPr="00E60770" w:rsidRDefault="00E72EDD" w:rsidP="00595CE2">
            <w:pPr>
              <w:rPr>
                <w:rStyle w:val="Hyperlink"/>
              </w:rPr>
            </w:pPr>
            <w:r>
              <w:rPr>
                <w:rStyle w:val="Hyperlink"/>
              </w:rPr>
              <w:t xml:space="preserve">Next create a self-signed root CA certificate ca.crt for </w:t>
            </w:r>
            <w:r w:rsidRPr="00734119">
              <w:rPr>
                <w:rStyle w:val="Hyperlink"/>
                <w:b/>
                <w:noProof/>
              </w:rPr>
              <w:t>My</w:t>
            </w:r>
            <w:r w:rsidRPr="00734119">
              <w:rPr>
                <w:rStyle w:val="Hyperlink"/>
                <w:b/>
              </w:rPr>
              <w:t xml:space="preserve"> </w:t>
            </w:r>
            <w:r w:rsidR="00734119" w:rsidRPr="00734119">
              <w:rPr>
                <w:rStyle w:val="Hyperlink"/>
                <w:b/>
              </w:rPr>
              <w:t>Global</w:t>
            </w:r>
            <w:r w:rsidRPr="00734119">
              <w:rPr>
                <w:rStyle w:val="Hyperlink"/>
                <w:b/>
              </w:rPr>
              <w:t xml:space="preserv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ca.key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77777777" w:rsidR="00E72EDD" w:rsidRDefault="00E72EDD" w:rsidP="00595CE2">
            <w:pPr>
              <w:rPr>
                <w:rStyle w:val="Hyperlink"/>
              </w:rPr>
            </w:pP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0902C784" w:rsidR="00E72EDD" w:rsidRDefault="00576193" w:rsidP="00595CE2">
            <w:pPr>
              <w:rPr>
                <w:rStyle w:val="Hyperlink"/>
              </w:rPr>
            </w:pPr>
            <w:r>
              <w:rPr>
                <w:rStyle w:val="Hyperlink"/>
              </w:rPr>
              <w:t>RSA 2048 bit</w:t>
            </w: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2E91BD9E" w:rsidR="00E72EDD" w:rsidRDefault="00576193" w:rsidP="00595CE2">
            <w:pPr>
              <w:rPr>
                <w:rStyle w:val="Hyperlink"/>
              </w:rPr>
            </w:pPr>
            <w:r>
              <w:rPr>
                <w:rStyle w:val="Hyperlink"/>
              </w:rPr>
              <w:t>Sha1 &amp; MD5</w:t>
            </w:r>
          </w:p>
          <w:p w14:paraId="0C47B87E" w14:textId="77777777" w:rsidR="00E72EDD" w:rsidRDefault="00E72EDD" w:rsidP="00595CE2">
            <w:pPr>
              <w:rPr>
                <w:rStyle w:val="Hyperlink"/>
              </w:rPr>
            </w:pPr>
            <w:r>
              <w:rPr>
                <w:rStyle w:val="Hyperlink"/>
              </w:rPr>
              <w:t>When does the certificate expire:</w:t>
            </w:r>
          </w:p>
          <w:p w14:paraId="367D7DCF" w14:textId="34D60047" w:rsidR="00E72EDD" w:rsidRDefault="00576193" w:rsidP="00595CE2">
            <w:pPr>
              <w:rPr>
                <w:rStyle w:val="Hyperlink"/>
              </w:rPr>
            </w:pPr>
            <w:r>
              <w:rPr>
                <w:rStyle w:val="Hyperlink"/>
              </w:rPr>
              <w:t>21/03/2025</w:t>
            </w: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6A8932C7" w:rsidR="00E72EDD" w:rsidRDefault="00576193" w:rsidP="00595CE2">
            <w:pPr>
              <w:rPr>
                <w:rStyle w:val="Hyperlink"/>
              </w:rPr>
            </w:pPr>
            <w:r>
              <w:rPr>
                <w:rStyle w:val="Hyperlink"/>
              </w:rPr>
              <w:t>Me</w:t>
            </w: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1100F6E2" w:rsidR="00E72EDD" w:rsidRDefault="00576193" w:rsidP="00595CE2">
            <w:pPr>
              <w:rPr>
                <w:rStyle w:val="Hyperlink"/>
              </w:rPr>
            </w:pPr>
            <w:r>
              <w:rPr>
                <w:rStyle w:val="Hyperlink"/>
              </w:rPr>
              <w:t>Me</w:t>
            </w: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w:t>
            </w:r>
            <w:r w:rsidRPr="00734119">
              <w:rPr>
                <w:rStyle w:val="Hyperlink"/>
                <w:b/>
              </w:rPr>
              <w:t>My Little Corp</w:t>
            </w:r>
            <w:r>
              <w:rPr>
                <w:rStyle w:val="Hyperlink"/>
              </w:rPr>
              <w:t xml:space="preserve">), and which will </w:t>
            </w:r>
            <w:r w:rsidRPr="003358FE">
              <w:rPr>
                <w:rStyle w:val="Hyperlink"/>
                <w:noProof/>
              </w:rPr>
              <w:t>be used</w:t>
            </w:r>
            <w:r>
              <w:rPr>
                <w:rStyle w:val="Hyperlink"/>
              </w:rPr>
              <w:t xml:space="preserve"> for the signing of the certificate. </w:t>
            </w:r>
            <w:r w:rsidRPr="00E60770">
              <w:rPr>
                <w:rStyle w:val="Hyperlink"/>
              </w:rPr>
              <w:t>First, genera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ia.key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ia.key -out ia.csr</w:t>
            </w:r>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sz w:val="20"/>
                <w:szCs w:val="20"/>
              </w:rPr>
              <w:t>openssl x509 -req -days 730 -in ia.csr -CA ca.crt -CAkey ca.key -set_serial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t>View the newly created certificate.</w:t>
            </w:r>
          </w:p>
          <w:p w14:paraId="4F461B00" w14:textId="622C3145" w:rsidR="00E72EDD" w:rsidRDefault="00576193" w:rsidP="00595CE2">
            <w:pPr>
              <w:rPr>
                <w:rStyle w:val="Hyperlink"/>
              </w:rPr>
            </w:pPr>
            <w:r>
              <w:rPr>
                <w:rStyle w:val="Hyperlink"/>
              </w:rPr>
              <w:t>Paw Quality Products, issued by Paw Quality</w:t>
            </w:r>
          </w:p>
          <w:p w14:paraId="4F86A0BF" w14:textId="77777777" w:rsidR="00E72EDD" w:rsidRDefault="00E72EDD" w:rsidP="00595CE2">
            <w:pPr>
              <w:rPr>
                <w:rStyle w:val="Hyperlink"/>
              </w:rPr>
            </w:pPr>
            <w:r>
              <w:rPr>
                <w:rStyle w:val="Hyperlink"/>
              </w:rPr>
              <w:t>When does it expire:</w:t>
            </w:r>
          </w:p>
          <w:p w14:paraId="7AD19FBE" w14:textId="77777777" w:rsidR="00E72EDD" w:rsidRDefault="00E72EDD" w:rsidP="00595CE2">
            <w:pPr>
              <w:tabs>
                <w:tab w:val="left" w:pos="1335"/>
              </w:tabs>
              <w:rPr>
                <w:rStyle w:val="Hyperlink"/>
              </w:rPr>
            </w:pPr>
            <w:r>
              <w:rPr>
                <w:rStyle w:val="Hyperlink"/>
              </w:rPr>
              <w:tab/>
            </w:r>
          </w:p>
          <w:p w14:paraId="56EA2C7D" w14:textId="77777777" w:rsidR="00E72EDD" w:rsidRDefault="00E72EDD" w:rsidP="00595CE2">
            <w:pPr>
              <w:tabs>
                <w:tab w:val="left" w:pos="1335"/>
              </w:tabs>
              <w:rPr>
                <w:rStyle w:val="Hyperlink"/>
              </w:rPr>
            </w:pPr>
            <w:r>
              <w:rPr>
                <w:rStyle w:val="Hyperlink"/>
              </w:rPr>
              <w:t>Who is the subject of the certificate:</w:t>
            </w:r>
          </w:p>
          <w:p w14:paraId="70B9A9F9" w14:textId="77777777" w:rsidR="00E72EDD" w:rsidRDefault="00E72EDD"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77777777" w:rsidR="00E72EDD" w:rsidRDefault="00E72EDD"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77777777" w:rsidR="00E72EDD" w:rsidRDefault="00E72EDD"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77777777" w:rsidR="00E72EDD" w:rsidRDefault="00E72EDD" w:rsidP="00595CE2"/>
          <w:p w14:paraId="6D772A2B" w14:textId="77777777" w:rsidR="00E72EDD" w:rsidRDefault="00E72EDD" w:rsidP="00595CE2">
            <w:r>
              <w:t>What is the serial number of the certificate:</w:t>
            </w:r>
          </w:p>
          <w:p w14:paraId="0F99A72A" w14:textId="77777777" w:rsidR="00E72EDD" w:rsidRDefault="00E72EDD" w:rsidP="00595CE2"/>
          <w:p w14:paraId="14AEAD55" w14:textId="77777777" w:rsidR="00E72EDD" w:rsidRDefault="00E72EDD" w:rsidP="00595CE2">
            <w:r>
              <w:t xml:space="preserve">Check the serial number </w:t>
            </w:r>
            <w:r w:rsidRPr="00B74076">
              <w:rPr>
                <w:noProof/>
              </w:rPr>
              <w:t>for</w:t>
            </w:r>
            <w:r>
              <w:t xml:space="preserve"> the root certificate. What is its serial number:</w:t>
            </w:r>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pkcs12 -export -out ia.p12 -</w:t>
            </w:r>
            <w:r w:rsidRPr="00786B9C">
              <w:rPr>
                <w:rStyle w:val="Hyperlink"/>
                <w:rFonts w:ascii="Lucida Console" w:hAnsi="Lucida Console"/>
                <w:noProof/>
                <w:sz w:val="20"/>
                <w:szCs w:val="20"/>
              </w:rPr>
              <w:t>inkey</w:t>
            </w:r>
            <w:r w:rsidRPr="00786B9C">
              <w:rPr>
                <w:rStyle w:val="Hyperlink"/>
                <w:rFonts w:ascii="Lucida Console" w:hAnsi="Lucida Console"/>
                <w:sz w:val="20"/>
                <w:szCs w:val="20"/>
              </w:rPr>
              <w:t xml:space="preserve"> ia.key -in ia.crt -chain -CAfil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lastRenderedPageBreak/>
              <w:t xml:space="preserve">Can </w:t>
            </w:r>
            <w:r w:rsidRPr="00B74076">
              <w:rPr>
                <w:rStyle w:val="Hyperlink"/>
                <w:noProof/>
              </w:rPr>
              <w:t>you</w:t>
            </w:r>
            <w:r>
              <w:rPr>
                <w:rStyle w:val="Hyperlink"/>
              </w:rPr>
              <w:t xml:space="preserve"> view ia.p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44D3AB13" w:rsidR="00E72EDD" w:rsidRDefault="00477601" w:rsidP="00595CE2">
            <w:r>
              <w:t>Nope</w:t>
            </w:r>
          </w:p>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outform</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sz w:val="20"/>
                <w:szCs w:val="20"/>
              </w:rPr>
              <w:t>openssl x509 -inform pem -outform pem -in ia.crt -out ia.cer</w:t>
            </w: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t xml:space="preserve">View each of the output files in a text editor (ca.cer and then ia.cer). What can </w:t>
            </w:r>
            <w:r w:rsidRPr="00B74076">
              <w:rPr>
                <w:noProof/>
              </w:rPr>
              <w:t>you</w:t>
            </w:r>
            <w:r>
              <w:t xml:space="preserve"> observe from the format:</w:t>
            </w:r>
          </w:p>
          <w:p w14:paraId="05B6DF11" w14:textId="77777777" w:rsidR="00E72EDD" w:rsidRDefault="00E72EDD" w:rsidP="00595CE2"/>
          <w:p w14:paraId="53983F34" w14:textId="7ED07F06" w:rsidR="00E72EDD" w:rsidRDefault="00E72EDD" w:rsidP="00595CE2"/>
          <w:p w14:paraId="1FA60976" w14:textId="77777777" w:rsidR="00FD3EA1" w:rsidRDefault="00FD3EA1" w:rsidP="00595CE2"/>
          <w:p w14:paraId="12BD984B" w14:textId="77777777" w:rsidR="00E72EDD" w:rsidRDefault="00E72EDD" w:rsidP="00595CE2">
            <w:r>
              <w:t>Which are the standard headers and footers used:</w:t>
            </w:r>
          </w:p>
          <w:p w14:paraId="0E882607" w14:textId="77777777" w:rsidR="00E72EDD" w:rsidRDefault="00E72EDD" w:rsidP="00595CE2"/>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import OpenSSL.crypto</w:t>
      </w:r>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from OpenSSL.crypto import load_certificate_reques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csr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req = load_certificate_request(FILETYPE_PEM, csr)</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key = req.get_pubkey()</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key_type = 'RSA' if key.type() == OpenSSL.crypto.TYPE_RSA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subject = req.get_subjec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components = dict(subject.get_components())</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Key algorithm:", key_type</w:t>
      </w:r>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Key size:", key.bits()</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CSR):</w:t>
      </w:r>
      <w:r w:rsidR="002C3097">
        <w:br/>
      </w:r>
      <w:r w:rsidR="002C3097" w:rsidRPr="002C3097">
        <w:t>https://asecuritysite.com/encryption/csr</w:t>
      </w:r>
    </w:p>
    <w:p w14:paraId="531DF088" w14:textId="77777777" w:rsidR="002C3097" w:rsidRDefault="002C3097" w:rsidP="00096CB4"/>
    <w:p w14:paraId="6029898B" w14:textId="7B373C45" w:rsidR="001A0BA5" w:rsidRDefault="002C3097" w:rsidP="00096CB4">
      <w:r w:rsidRPr="002C3097">
        <w:rPr>
          <w:b/>
        </w:rPr>
        <w:t>D.</w:t>
      </w:r>
      <w:r w:rsidR="0011048D">
        <w:rPr>
          <w:b/>
        </w:rPr>
        <w:t>8</w:t>
      </w:r>
      <w:r>
        <w:tab/>
      </w:r>
      <w:r w:rsidR="001A0BA5">
        <w:t xml:space="preserve">Now </w:t>
      </w:r>
      <w:r>
        <w:t>check the signing on these certificate requests:</w:t>
      </w:r>
    </w:p>
    <w:p w14:paraId="5F3D71DE" w14:textId="534628CA" w:rsidR="002C3097" w:rsidRDefault="002C3097" w:rsidP="00096CB4"/>
    <w:p w14:paraId="3834675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EGIN NEW CERTIFICATE REQUEST-----</w:t>
      </w:r>
    </w:p>
    <w:p w14:paraId="4D6DC1D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MIICyTCCAbECAQAwajELMAkGA1UEBhMCVUsxDTALBgNVBAgTBE5vbmUxEjAQBgNV</w:t>
      </w:r>
    </w:p>
    <w:p w14:paraId="06B1F5EE"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lastRenderedPageBreak/>
        <w:t>BAcTCUVkaW5idXJnaDEXMBUGA1UEChMOTXkgTGl0dGxlIENvcnAxDDAKBgNVBAsT</w:t>
      </w:r>
    </w:p>
    <w:p w14:paraId="74344E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A01MQzERMA8GA1UEAxMITUxDLm5vbmUwggEiMA0GCSqGSIb3DQEBAQUAA4IBDwAw</w:t>
      </w:r>
    </w:p>
    <w:p w14:paraId="15A14C1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ggEKAoIBAQCuQE68qgssJ210wGxfKjCX3PG/RgSb5VpAp2rzavx71M9Bhg9kUORE</w:t>
      </w:r>
    </w:p>
    <w:p w14:paraId="67F0CC0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OP7BQC3E6DGu+xba3NdnhrHAFNa+hH9dnTZrlxb98aM5q9+TUm76V1toIseOMDdU</w:t>
      </w:r>
    </w:p>
    <w:p w14:paraId="1BCFC87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E9IpxXoFvD6b0inbFZnbrjFj3XUUzIIqvvizw4rIOxzgbWqZ5+F7YpP8d59eWW0</w:t>
      </w:r>
    </w:p>
    <w:p w14:paraId="0D4A3F3F"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iXzJKoeE/+Gw7Slsdr1+QQAUaX05MHTweMYbZEHir2M8f1RA4o81zEd2tWCK85F</w:t>
      </w:r>
    </w:p>
    <w:p w14:paraId="7469085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VS/EkCzUG1cqDBQQ7D2S9MWN8Zk2P7CS8/yZx7uRTmT1t3UWKLUyIN0TU3IjCeY</w:t>
      </w:r>
    </w:p>
    <w:p w14:paraId="7C71AAC6"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t53P6C+9DT6UD0fDFZRBCmPOH+qb6/YBAgMBAAGgGjAYBgkqhkiG9w0BCQcxCxMJ</w:t>
      </w:r>
    </w:p>
    <w:p w14:paraId="2FB15E8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XdlcnR5MTIzMA0GCSqGSIb3DQEBBQUAA4IBAQCqpXjmaQf2/o/xbNZG5ggAV8yV</w:t>
      </w:r>
    </w:p>
    <w:p w14:paraId="4284FB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d6rSabnov5zIkcit9NQXsPJEi84u7CbcriYqY5h7XlMWjv476mAGbgAVZB2ZhIlp</w:t>
      </w:r>
    </w:p>
    <w:p w14:paraId="029DF63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qLal+lx9xwhFbuLHNRxZcUMM0g9KQZaZTkAQdlDVU/vPzRjq+EHGoPfG7R9QKGD0</w:t>
      </w:r>
    </w:p>
    <w:p w14:paraId="00FA31F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k1b4DqOvInWLOs+yuWT7YYtWdr2TNKPpcBqbzCYzrWL6UaUN7LYFpNn4BbqXRgVw</w:t>
      </w:r>
    </w:p>
    <w:p w14:paraId="195C39E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iMAnUh9fvLMe7oreYfTaevXT/506Sj9WvQFXTcLtRhs+M30q22/wUK0ZZ8APjpwf</w:t>
      </w:r>
    </w:p>
    <w:p w14:paraId="0226745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rQMegvzXXEIO3xEGrBi5/wXJxsawRLcM3ZSGPu/Ws950oM5Ahn8K8HBdKubQ</w:t>
      </w:r>
    </w:p>
    <w:p w14:paraId="1848CB28"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END NEW CERTIFICATE REQUEST-----</w:t>
      </w:r>
    </w:p>
    <w:p w14:paraId="6AAADEDB" w14:textId="77777777" w:rsidR="002F0E6B" w:rsidRDefault="002F0E6B"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CBA2C98" w14:textId="08EF981A"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Rnmb</w:t>
      </w:r>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kuIQtjwVdZA==</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TMHaQKR/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2A15A747" w14:textId="08981679" w:rsidR="00D2676D"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64A47267" w14:textId="33315F4C" w:rsidR="00786B9C" w:rsidRDefault="0011048D" w:rsidP="00FD3EA1">
      <w:pPr>
        <w:pStyle w:val="Heading2"/>
        <w:numPr>
          <w:ilvl w:val="0"/>
          <w:numId w:val="0"/>
        </w:numPr>
        <w:ind w:left="900" w:hanging="900"/>
      </w:pPr>
      <w:r>
        <w:t>C</w:t>
      </w:r>
      <w:r w:rsidR="00FD3EA1">
        <w:tab/>
      </w:r>
      <w:r w:rsidR="00786B9C">
        <w:t>Elliptic Curve Key Creation</w:t>
      </w:r>
    </w:p>
    <w:p w14:paraId="41C0F2F9" w14:textId="7B60F983" w:rsidR="009F2FD4" w:rsidRDefault="00786B9C" w:rsidP="009F2FD4">
      <w:r>
        <w:lastRenderedPageBreak/>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In Openssl we can view the curves with the ecparam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F2FD4">
        <w:rPr>
          <w:rFonts w:ascii="Lucida Console" w:hAnsi="Lucida Console"/>
          <w:sz w:val="20"/>
          <w:szCs w:val="20"/>
        </w:rPr>
        <w:t>openssl ecparam -list_curves</w:t>
      </w:r>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7F36EB5" w14:textId="77777777" w:rsidR="00477601" w:rsidRDefault="00477601" w:rsidP="00477601">
      <w:pPr>
        <w:pBdr>
          <w:top w:val="single" w:sz="4" w:space="1" w:color="auto"/>
          <w:left w:val="single" w:sz="4" w:space="4" w:color="auto"/>
          <w:bottom w:val="single" w:sz="4" w:space="1" w:color="auto"/>
          <w:right w:val="single" w:sz="4" w:space="4" w:color="auto"/>
        </w:pBdr>
      </w:pPr>
      <w:r>
        <w:t>brainpoolP160r1: RFC 5639 curve over a 160 bit prime field</w:t>
      </w:r>
    </w:p>
    <w:p w14:paraId="20EAD7D8" w14:textId="77777777" w:rsidR="00477601" w:rsidRDefault="00477601" w:rsidP="00477601">
      <w:pPr>
        <w:pBdr>
          <w:top w:val="single" w:sz="4" w:space="1" w:color="auto"/>
          <w:left w:val="single" w:sz="4" w:space="4" w:color="auto"/>
          <w:bottom w:val="single" w:sz="4" w:space="1" w:color="auto"/>
          <w:right w:val="single" w:sz="4" w:space="4" w:color="auto"/>
        </w:pBdr>
      </w:pPr>
      <w:r>
        <w:t xml:space="preserve">  brainpoolP160t1: RFC 5639 curve over a 160 bit prime field</w:t>
      </w:r>
    </w:p>
    <w:p w14:paraId="6C6734E2" w14:textId="77777777" w:rsidR="00477601" w:rsidRDefault="00477601" w:rsidP="00477601">
      <w:pPr>
        <w:pBdr>
          <w:top w:val="single" w:sz="4" w:space="1" w:color="auto"/>
          <w:left w:val="single" w:sz="4" w:space="4" w:color="auto"/>
          <w:bottom w:val="single" w:sz="4" w:space="1" w:color="auto"/>
          <w:right w:val="single" w:sz="4" w:space="4" w:color="auto"/>
        </w:pBdr>
      </w:pPr>
      <w:r>
        <w:t xml:space="preserve">  brainpoolP192r1: RFC 5639 curve over a 192 bit prime field</w:t>
      </w:r>
    </w:p>
    <w:p w14:paraId="4E64C3E0" w14:textId="77777777" w:rsidR="00477601" w:rsidRDefault="00477601" w:rsidP="00477601">
      <w:pPr>
        <w:pBdr>
          <w:top w:val="single" w:sz="4" w:space="1" w:color="auto"/>
          <w:left w:val="single" w:sz="4" w:space="4" w:color="auto"/>
          <w:bottom w:val="single" w:sz="4" w:space="1" w:color="auto"/>
          <w:right w:val="single" w:sz="4" w:space="4" w:color="auto"/>
        </w:pBdr>
      </w:pPr>
      <w:r>
        <w:t xml:space="preserve">  brainpoolP192t1: RFC 5639 curve over a 192 bit prime field</w:t>
      </w:r>
    </w:p>
    <w:p w14:paraId="02CDEF75" w14:textId="0ABB594C" w:rsidR="009F2FD4" w:rsidRDefault="00477601" w:rsidP="00477601">
      <w:pPr>
        <w:pBdr>
          <w:top w:val="single" w:sz="4" w:space="1" w:color="auto"/>
          <w:left w:val="single" w:sz="4" w:space="4" w:color="auto"/>
          <w:bottom w:val="single" w:sz="4" w:space="1" w:color="auto"/>
          <w:right w:val="single" w:sz="4" w:space="4" w:color="auto"/>
        </w:pBdr>
      </w:pPr>
      <w:r>
        <w:t xml:space="preserve">  brainpoolP224r1: RFC 5639 curve over a 224 bit prime field</w:t>
      </w:r>
    </w:p>
    <w:p w14:paraId="5D926A40" w14:textId="55030CCA" w:rsidR="009F2FD4" w:rsidRDefault="009F2FD4" w:rsidP="009F2FD4">
      <w:pPr>
        <w:pBdr>
          <w:top w:val="single" w:sz="4" w:space="1" w:color="auto"/>
          <w:left w:val="single" w:sz="4" w:space="4" w:color="auto"/>
          <w:bottom w:val="single" w:sz="4" w:space="1" w:color="auto"/>
          <w:right w:val="single" w:sz="4" w:space="4" w:color="auto"/>
        </w:pBdr>
      </w:pP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1A01FE6" w14:textId="77A14537" w:rsidR="009F2FD4" w:rsidRDefault="009F2FD4" w:rsidP="009F2FD4">
      <w:pPr>
        <w:pBdr>
          <w:top w:val="single" w:sz="4" w:space="1" w:color="auto"/>
          <w:left w:val="single" w:sz="4" w:space="4" w:color="auto"/>
          <w:bottom w:val="single" w:sz="4" w:space="1" w:color="auto"/>
          <w:right w:val="single" w:sz="4" w:space="4" w:color="auto"/>
        </w:pBdr>
      </w:pP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9F2FD4">
        <w:rPr>
          <w:rFonts w:ascii="Lucida Console" w:eastAsiaTheme="minorEastAsia" w:hAnsi="Lucida Console" w:cs="Menlo"/>
          <w:color w:val="000000"/>
          <w:sz w:val="20"/>
          <w:szCs w:val="20"/>
          <w:lang w:val="en-US" w:eastAsia="zh-CN"/>
        </w:rPr>
        <w:t>openssl ecparam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F2FD4">
        <w:rPr>
          <w:rFonts w:ascii="Lucida Console" w:hAnsi="Lucida Console"/>
          <w:sz w:val="20"/>
          <w:szCs w:val="20"/>
        </w:rPr>
        <w:t>openssl ecparam -in secp256k1.pem -text -param_enc explicit -noout</w:t>
      </w:r>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6BECA9E5" w14:textId="77777777" w:rsidR="00211EBC" w:rsidRDefault="00211EBC" w:rsidP="00211EBC">
      <w:pPr>
        <w:pBdr>
          <w:top w:val="single" w:sz="4" w:space="1" w:color="auto"/>
          <w:left w:val="single" w:sz="4" w:space="4" w:color="auto"/>
          <w:bottom w:val="single" w:sz="4" w:space="1" w:color="auto"/>
          <w:right w:val="single" w:sz="4" w:space="4" w:color="auto"/>
        </w:pBdr>
      </w:pPr>
      <w:r>
        <w:t>Field Type: prime-field</w:t>
      </w:r>
    </w:p>
    <w:p w14:paraId="713E98DF" w14:textId="77777777" w:rsidR="00211EBC" w:rsidRDefault="00211EBC" w:rsidP="00211EBC">
      <w:pPr>
        <w:pBdr>
          <w:top w:val="single" w:sz="4" w:space="1" w:color="auto"/>
          <w:left w:val="single" w:sz="4" w:space="4" w:color="auto"/>
          <w:bottom w:val="single" w:sz="4" w:space="1" w:color="auto"/>
          <w:right w:val="single" w:sz="4" w:space="4" w:color="auto"/>
        </w:pBdr>
      </w:pPr>
      <w:r>
        <w:t>Prime:</w:t>
      </w:r>
    </w:p>
    <w:p w14:paraId="097B8565"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00:ff:ff:ff:ff:ff:ff:ff:ff:ff:ff:ff:ff:ff:ff:</w:t>
      </w:r>
    </w:p>
    <w:p w14:paraId="62B93A32"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ff:ff:ff:ff:ff:ff:ff:ff:ff:ff:ff:ff:ff:fe:ff:</w:t>
      </w:r>
    </w:p>
    <w:p w14:paraId="76FA8D71"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ff:fc:2f</w:t>
      </w:r>
    </w:p>
    <w:p w14:paraId="05111CDE" w14:textId="77777777" w:rsidR="00211EBC" w:rsidRDefault="00211EBC" w:rsidP="00211EBC">
      <w:pPr>
        <w:pBdr>
          <w:top w:val="single" w:sz="4" w:space="1" w:color="auto"/>
          <w:left w:val="single" w:sz="4" w:space="4" w:color="auto"/>
          <w:bottom w:val="single" w:sz="4" w:space="1" w:color="auto"/>
          <w:right w:val="single" w:sz="4" w:space="4" w:color="auto"/>
        </w:pBdr>
      </w:pPr>
      <w:r>
        <w:t>A:    0</w:t>
      </w:r>
    </w:p>
    <w:p w14:paraId="7C8D2B04" w14:textId="77777777" w:rsidR="00211EBC" w:rsidRDefault="00211EBC" w:rsidP="00211EBC">
      <w:pPr>
        <w:pBdr>
          <w:top w:val="single" w:sz="4" w:space="1" w:color="auto"/>
          <w:left w:val="single" w:sz="4" w:space="4" w:color="auto"/>
          <w:bottom w:val="single" w:sz="4" w:space="1" w:color="auto"/>
          <w:right w:val="single" w:sz="4" w:space="4" w:color="auto"/>
        </w:pBdr>
      </w:pPr>
      <w:r>
        <w:t>B:    7 (0x7)</w:t>
      </w:r>
    </w:p>
    <w:p w14:paraId="4EB82566" w14:textId="77777777" w:rsidR="00211EBC" w:rsidRDefault="00211EBC" w:rsidP="00211EBC">
      <w:pPr>
        <w:pBdr>
          <w:top w:val="single" w:sz="4" w:space="1" w:color="auto"/>
          <w:left w:val="single" w:sz="4" w:space="4" w:color="auto"/>
          <w:bottom w:val="single" w:sz="4" w:space="1" w:color="auto"/>
          <w:right w:val="single" w:sz="4" w:space="4" w:color="auto"/>
        </w:pBdr>
      </w:pPr>
      <w:r>
        <w:t>Generator (uncompressed):</w:t>
      </w:r>
    </w:p>
    <w:p w14:paraId="097F9818"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04:79:be:66:7e:f9:dc:bb:ac:55:a0:62:95:ce:87:</w:t>
      </w:r>
    </w:p>
    <w:p w14:paraId="7EFA829E"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0b:07:02:9b:fc:db:2d:ce:28:d9:59:f2:81:5b:16:</w:t>
      </w:r>
    </w:p>
    <w:p w14:paraId="6B71E68D"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f8:17:98:48:3a:da:77:26:a3:c4:65:5d:a4:fb:fc:</w:t>
      </w:r>
    </w:p>
    <w:p w14:paraId="0BA69282"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0e:11:08:a8:fd:17:b4:48:a6:85:54:19:9c:47:d0:</w:t>
      </w:r>
    </w:p>
    <w:p w14:paraId="104F2C44"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8f:fb:10:d4:b8</w:t>
      </w:r>
    </w:p>
    <w:p w14:paraId="4861F888"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Order: </w:t>
      </w:r>
    </w:p>
    <w:p w14:paraId="71884C59"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00:ff:ff:ff:ff:ff:ff:ff:ff:ff:ff:ff:ff:ff:ff:</w:t>
      </w:r>
    </w:p>
    <w:p w14:paraId="14E5F576"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ff:fe:ba:ae:dc:e6:af:48:a0:3b:bf:d2:5e:8c:d0:</w:t>
      </w:r>
    </w:p>
    <w:p w14:paraId="55065E8C" w14:textId="77777777" w:rsidR="00211EBC" w:rsidRDefault="00211EBC" w:rsidP="00211EBC">
      <w:pPr>
        <w:pBdr>
          <w:top w:val="single" w:sz="4" w:space="1" w:color="auto"/>
          <w:left w:val="single" w:sz="4" w:space="4" w:color="auto"/>
          <w:bottom w:val="single" w:sz="4" w:space="1" w:color="auto"/>
          <w:right w:val="single" w:sz="4" w:space="4" w:color="auto"/>
        </w:pBdr>
      </w:pPr>
      <w:r>
        <w:t xml:space="preserve">    36:41:41</w:t>
      </w:r>
    </w:p>
    <w:p w14:paraId="5D097151" w14:textId="706600EA" w:rsidR="00A93E83" w:rsidRDefault="00211EBC" w:rsidP="00211EBC">
      <w:pPr>
        <w:pBdr>
          <w:top w:val="single" w:sz="4" w:space="1" w:color="auto"/>
          <w:left w:val="single" w:sz="4" w:space="4" w:color="auto"/>
          <w:bottom w:val="single" w:sz="4" w:space="1" w:color="auto"/>
          <w:right w:val="single" w:sz="4" w:space="4" w:color="auto"/>
        </w:pBdr>
      </w:pPr>
      <w:r>
        <w:t>Cofactor:  1 (0x1)</w:t>
      </w: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A93E83">
        <w:rPr>
          <w:rFonts w:ascii="Lucida Console" w:eastAsiaTheme="minorEastAsia" w:hAnsi="Lucida Console" w:cs="Menlo"/>
          <w:color w:val="000000"/>
          <w:sz w:val="20"/>
          <w:szCs w:val="20"/>
          <w:lang w:val="en-US" w:eastAsia="zh-CN"/>
        </w:rPr>
        <w:lastRenderedPageBreak/>
        <w:t>openssl ecparam -in secp256k1.pem -genkey -noout -out mykey.pem</w:t>
      </w:r>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6F2D07">
        <w:rPr>
          <w:rFonts w:ascii="Lucida Console" w:eastAsiaTheme="minorEastAsia" w:hAnsi="Lucida Console" w:cs="Menlo"/>
          <w:color w:val="000000"/>
          <w:sz w:val="20"/>
          <w:szCs w:val="20"/>
          <w:lang w:val="en-US" w:eastAsia="zh-CN"/>
        </w:rPr>
        <w:t xml:space="preserve">openssl ec -aes-128-cbc -in mykey.pem -out </w:t>
      </w:r>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r>
        <w:t>Finally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6F2D07">
        <w:rPr>
          <w:rFonts w:ascii="Lucida Console" w:hAnsi="Lucida Console"/>
          <w:sz w:val="20"/>
          <w:szCs w:val="20"/>
        </w:rPr>
        <w:t>openssl ec -in enckey.pem -outform DER -out enckey.der</w:t>
      </w:r>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3250A6CC" w14:textId="5B1BB4B4" w:rsidR="006F2D07" w:rsidRDefault="006F2D07" w:rsidP="009F2FD4">
      <w:pPr>
        <w:pBdr>
          <w:top w:val="single" w:sz="4" w:space="1" w:color="auto"/>
          <w:left w:val="single" w:sz="4" w:space="4" w:color="auto"/>
          <w:bottom w:val="single" w:sz="4" w:space="1" w:color="auto"/>
          <w:right w:val="single" w:sz="4" w:space="4" w:color="auto"/>
        </w:pBdr>
      </w:pP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5007734F" w14:textId="48DF8733" w:rsidR="006F2D07" w:rsidRDefault="006F2D07" w:rsidP="009F2FD4">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101F2A77" w14:textId="16ACE36F" w:rsidR="006F2D07" w:rsidRDefault="006F2D07" w:rsidP="009F2FD4">
      <w:pPr>
        <w:pBdr>
          <w:top w:val="single" w:sz="4" w:space="1" w:color="auto"/>
          <w:left w:val="single" w:sz="4" w:space="4" w:color="auto"/>
          <w:bottom w:val="single" w:sz="4" w:space="1" w:color="auto"/>
          <w:right w:val="single" w:sz="4" w:space="4" w:color="auto"/>
        </w:pBdr>
      </w:pPr>
    </w:p>
    <w:p w14:paraId="019DE8C1" w14:textId="21F6D5E8" w:rsidR="006F2D07" w:rsidRDefault="006F2D07"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52DF6B4D" w:rsidR="006F2D07" w:rsidRDefault="006F2D07" w:rsidP="009F2FD4">
      <w:pPr>
        <w:pBdr>
          <w:top w:val="single" w:sz="4" w:space="1" w:color="auto"/>
          <w:left w:val="single" w:sz="4" w:space="4" w:color="auto"/>
          <w:bottom w:val="single" w:sz="4" w:space="1" w:color="auto"/>
          <w:right w:val="single" w:sz="4" w:space="4" w:color="auto"/>
        </w:pBdr>
      </w:pP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4B17AA04" w14:textId="65E226E7" w:rsidR="002332E8" w:rsidRDefault="002332E8" w:rsidP="009F2FD4">
      <w:pPr>
        <w:pBdr>
          <w:top w:val="single" w:sz="4" w:space="1" w:color="auto"/>
          <w:left w:val="single" w:sz="4" w:space="4" w:color="auto"/>
          <w:bottom w:val="single" w:sz="4" w:space="1" w:color="auto"/>
          <w:right w:val="single" w:sz="4" w:space="4" w:color="auto"/>
        </w:pBdr>
      </w:pP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2FB17715" w:rsidR="002332E8" w:rsidRDefault="002332E8" w:rsidP="009F2FD4">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77777777" w:rsidR="002332E8" w:rsidRDefault="002332E8" w:rsidP="009F2FD4">
      <w:pPr>
        <w:pBdr>
          <w:top w:val="single" w:sz="4" w:space="1" w:color="auto"/>
          <w:left w:val="single" w:sz="4" w:space="4" w:color="auto"/>
          <w:bottom w:val="single" w:sz="4" w:space="1" w:color="auto"/>
          <w:right w:val="single" w:sz="4" w:space="4" w:color="auto"/>
        </w:pBdr>
      </w:pP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t xml:space="preserve">Go to </w:t>
      </w:r>
      <w:hyperlink r:id="rId14"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3105C535" w:rsidR="009F2FD4" w:rsidRDefault="009F2FD4" w:rsidP="009F2FD4">
      <w:pPr>
        <w:pBdr>
          <w:top w:val="single" w:sz="4" w:space="1" w:color="auto"/>
          <w:left w:val="single" w:sz="4" w:space="4" w:color="auto"/>
          <w:bottom w:val="single" w:sz="4" w:space="1" w:color="auto"/>
          <w:right w:val="single" w:sz="4" w:space="4" w:color="auto"/>
        </w:pBdr>
      </w:pP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02FDA36B" w:rsidR="009F2FD4" w:rsidRDefault="009F2FD4" w:rsidP="009F2FD4">
      <w:pPr>
        <w:pBdr>
          <w:top w:val="single" w:sz="4" w:space="1" w:color="auto"/>
          <w:left w:val="single" w:sz="4" w:space="4" w:color="auto"/>
          <w:bottom w:val="single" w:sz="4" w:space="1" w:color="auto"/>
          <w:right w:val="single" w:sz="4" w:space="4" w:color="auto"/>
        </w:pBdr>
      </w:pP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2A0169C" w14:textId="338F84B7"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t>E</w:t>
      </w:r>
      <w:r w:rsidR="00786B9C">
        <w:tab/>
      </w:r>
      <w:r w:rsidR="006F2D07">
        <w:rPr>
          <w:rStyle w:val="Hyperlink"/>
        </w:rPr>
        <w:t>PFX files</w:t>
      </w:r>
    </w:p>
    <w:p w14:paraId="0E6EA4F3" w14:textId="77777777" w:rsidR="006F2D07" w:rsidRDefault="006F2D07" w:rsidP="006F2D07">
      <w:pPr>
        <w:jc w:val="both"/>
      </w:pPr>
      <w:r>
        <w:lastRenderedPageBreak/>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15"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Digital Certificates):</w:t>
            </w:r>
          </w:p>
          <w:p w14:paraId="21C43123" w14:textId="77777777" w:rsidR="006F2D07" w:rsidRPr="00A017F9" w:rsidRDefault="009860E3" w:rsidP="007B0C52">
            <w:pPr>
              <w:rPr>
                <w:rStyle w:val="Hyperlink"/>
                <w:rFonts w:ascii="Lucida Console" w:hAnsi="Lucida Console"/>
                <w:sz w:val="20"/>
                <w:szCs w:val="20"/>
              </w:rPr>
            </w:pPr>
            <w:hyperlink r:id="rId16" w:history="1">
              <w:r w:rsidR="006F2D07"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77777777" w:rsidR="006F2D07" w:rsidRDefault="006F2D07"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622C2769" w14:textId="77777777" w:rsidR="006F2D07" w:rsidRDefault="006F2D07" w:rsidP="007B0C52">
            <w:pPr>
              <w:rPr>
                <w:rStyle w:val="Hyperlink"/>
              </w:rPr>
            </w:pPr>
          </w:p>
          <w:p w14:paraId="52F0CB53" w14:textId="77777777" w:rsidR="006F2D07" w:rsidRDefault="006F2D07" w:rsidP="007B0C52">
            <w:pPr>
              <w:rPr>
                <w:rStyle w:val="Hyperlink"/>
              </w:rPr>
            </w:pPr>
          </w:p>
          <w:p w14:paraId="7AB5035E" w14:textId="77777777" w:rsidR="006F2D07" w:rsidRDefault="006F2D07" w:rsidP="007B0C52">
            <w:pPr>
              <w:rPr>
                <w:rStyle w:val="Hyperlink"/>
              </w:rPr>
            </w:pPr>
          </w:p>
        </w:tc>
        <w:tc>
          <w:tcPr>
            <w:tcW w:w="2835" w:type="dxa"/>
          </w:tcPr>
          <w:p w14:paraId="0D4F33A6" w14:textId="77777777" w:rsidR="006F2D07" w:rsidRDefault="006F2D07" w:rsidP="007B0C52">
            <w:pPr>
              <w:rPr>
                <w:rStyle w:val="Hyperlink"/>
              </w:rPr>
            </w:pPr>
            <w:r>
              <w:rPr>
                <w:rStyle w:val="Hyperlink"/>
              </w:rPr>
              <w:t>Was the import successful?</w:t>
            </w:r>
          </w:p>
          <w:p w14:paraId="327D1C94" w14:textId="77777777" w:rsidR="006F2D07" w:rsidRDefault="006F2D07" w:rsidP="007B0C52">
            <w:pPr>
              <w:rPr>
                <w:rStyle w:val="Hyperlink"/>
              </w:rPr>
            </w:pP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23E821F6" w14:textId="71FE97BE" w:rsidR="00D2676D" w:rsidRDefault="0011048D" w:rsidP="00FD3EA1">
      <w:pPr>
        <w:pStyle w:val="Heading2"/>
        <w:numPr>
          <w:ilvl w:val="0"/>
          <w:numId w:val="0"/>
        </w:numPr>
        <w:ind w:left="900" w:hanging="900"/>
      </w:pPr>
      <w:r>
        <w:t>F</w:t>
      </w:r>
      <w:r w:rsidR="006F2D07">
        <w:tab/>
      </w:r>
      <w:r w:rsidR="00BB4073">
        <w:t>Cracking Certificates</w:t>
      </w:r>
    </w:p>
    <w:p w14:paraId="6DAC9FDA" w14:textId="5996DEAE" w:rsidR="00BB4073" w:rsidRDefault="00BB4073" w:rsidP="00BB4073">
      <w:r>
        <w:t>Digital certificates are often protected with a simple password. With this we can use a Python program to try various passwords on the certificate, and if it does not create an exception, then we have found the required password. First download the following pfx files:</w:t>
      </w:r>
    </w:p>
    <w:p w14:paraId="0BE9A8B5" w14:textId="1DF9E606" w:rsidR="00BB4073" w:rsidRDefault="00BB4073" w:rsidP="00BB4073"/>
    <w:p w14:paraId="16FA257C" w14:textId="2D37FF9F" w:rsidR="00BB4073" w:rsidRPr="00BB4073" w:rsidRDefault="00BB4073" w:rsidP="00BB4073">
      <w:r w:rsidRPr="008808B7">
        <w:sym w:font="Wingdings" w:char="F026"/>
      </w:r>
      <w:r w:rsidRPr="008808B7">
        <w:t xml:space="preserve"> </w:t>
      </w:r>
      <w:r w:rsidRPr="00BB4073">
        <w:t>http</w:t>
      </w:r>
      <w:r>
        <w:t>s</w:t>
      </w:r>
      <w:r w:rsidRPr="00BB4073">
        <w:t>://asecuritysite.com/cert_crack.zip</w:t>
      </w:r>
    </w:p>
    <w:p w14:paraId="08D9E162" w14:textId="58564450" w:rsidR="00D2676D" w:rsidRDefault="00D2676D" w:rsidP="00BB4073"/>
    <w:p w14:paraId="00878AD5" w14:textId="705E70C8" w:rsidR="00BB4073" w:rsidRDefault="00BB4073" w:rsidP="00BB4073">
      <w:r>
        <w:t>Now for fred.pfx, crack the password with the following code:</w:t>
      </w:r>
    </w:p>
    <w:p w14:paraId="21483A75" w14:textId="77777777" w:rsidR="00F16B6C" w:rsidRPr="00F16B6C" w:rsidRDefault="00F16B6C" w:rsidP="00F16B6C">
      <w:pPr>
        <w:rPr>
          <w:rFonts w:ascii="Lucida Console" w:hAnsi="Lucida Console"/>
          <w:sz w:val="18"/>
          <w:szCs w:val="18"/>
        </w:rPr>
      </w:pPr>
    </w:p>
    <w:p w14:paraId="6AF7632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import OpenSSL </w:t>
      </w:r>
    </w:p>
    <w:p w14:paraId="2FA4E342"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 import x509</w:t>
      </w:r>
    </w:p>
    <w:p w14:paraId="63AF251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hazmat.backends import default_backend</w:t>
      </w:r>
    </w:p>
    <w:p w14:paraId="512E62C1" w14:textId="77777777" w:rsidR="00F16B6C" w:rsidRPr="00F16B6C" w:rsidRDefault="00F16B6C" w:rsidP="00F16B6C">
      <w:pPr>
        <w:rPr>
          <w:rFonts w:ascii="Lucida Console" w:hAnsi="Lucida Console"/>
          <w:sz w:val="18"/>
          <w:szCs w:val="18"/>
        </w:rPr>
      </w:pPr>
    </w:p>
    <w:p w14:paraId="7B8F74E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str="fred.pfx"</w:t>
      </w:r>
    </w:p>
    <w:p w14:paraId="4985C1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passwords=["ankle","battery","password","bill","apple","apples","orange"]</w:t>
      </w:r>
    </w:p>
    <w:p w14:paraId="2B4DD8FD" w14:textId="77777777" w:rsidR="00F16B6C" w:rsidRPr="00F16B6C" w:rsidRDefault="00F16B6C" w:rsidP="00F16B6C">
      <w:pPr>
        <w:rPr>
          <w:rFonts w:ascii="Lucida Console" w:hAnsi="Lucida Console"/>
          <w:sz w:val="18"/>
          <w:szCs w:val="18"/>
        </w:rPr>
      </w:pPr>
    </w:p>
    <w:p w14:paraId="648A33E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or password in passwords:</w:t>
      </w:r>
    </w:p>
    <w:p w14:paraId="24F5340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lastRenderedPageBreak/>
        <w:tab/>
        <w:t>try:</w:t>
      </w:r>
    </w:p>
    <w:p w14:paraId="6DD8C8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fx = open(str, 'rb').read()</w:t>
      </w:r>
    </w:p>
    <w:p w14:paraId="30818110"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
    <w:p w14:paraId="734100C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12 = OpenSSL.crypto.load_pkcs12(pfx, password)</w:t>
      </w:r>
    </w:p>
    <w:p w14:paraId="1FC7B47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Found: ",password</w:t>
      </w:r>
    </w:p>
    <w:p w14:paraId="4B6277D1" w14:textId="77777777" w:rsidR="00F16B6C" w:rsidRPr="00F16B6C" w:rsidRDefault="00F16B6C" w:rsidP="00F16B6C">
      <w:pPr>
        <w:rPr>
          <w:rFonts w:ascii="Lucida Console" w:hAnsi="Lucida Console"/>
          <w:sz w:val="18"/>
          <w:szCs w:val="18"/>
        </w:rPr>
      </w:pPr>
    </w:p>
    <w:p w14:paraId="1B9B772D" w14:textId="77777777" w:rsidR="00F16B6C" w:rsidRPr="00F16B6C" w:rsidRDefault="00F16B6C" w:rsidP="00F16B6C">
      <w:pPr>
        <w:rPr>
          <w:rFonts w:ascii="Lucida Console" w:hAnsi="Lucida Console"/>
          <w:sz w:val="18"/>
          <w:szCs w:val="18"/>
        </w:rPr>
      </w:pPr>
    </w:p>
    <w:p w14:paraId="3637C28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vkey=OpenSSL.crypto.dump_privatekey(OpenSSL.crypto.FILETYPE_PEM, p12.get_privatekey())</w:t>
      </w:r>
    </w:p>
    <w:p w14:paraId="142F86D3" w14:textId="77777777" w:rsidR="00F16B6C" w:rsidRPr="00F16B6C" w:rsidRDefault="00F16B6C" w:rsidP="00F16B6C">
      <w:pPr>
        <w:rPr>
          <w:rFonts w:ascii="Lucida Console" w:hAnsi="Lucida Console"/>
          <w:sz w:val="18"/>
          <w:szCs w:val="18"/>
        </w:rPr>
      </w:pPr>
    </w:p>
    <w:p w14:paraId="7E53F9D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OpenSSL.crypto.dump_certificate(OpenSSL.crypto.FILETYPE_PEM, p12.get_certificate())</w:t>
      </w:r>
    </w:p>
    <w:p w14:paraId="76A44E85" w14:textId="77777777" w:rsidR="00F16B6C" w:rsidRPr="00F16B6C" w:rsidRDefault="00F16B6C" w:rsidP="00F16B6C">
      <w:pPr>
        <w:rPr>
          <w:rFonts w:ascii="Lucida Console" w:hAnsi="Lucida Console"/>
          <w:sz w:val="18"/>
          <w:szCs w:val="18"/>
        </w:rPr>
      </w:pPr>
    </w:p>
    <w:p w14:paraId="1865451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 = x509.load_pem_x509_certificate(cert, default_backend())</w:t>
      </w:r>
    </w:p>
    <w:p w14:paraId="00197308" w14:textId="77777777" w:rsidR="00F16B6C" w:rsidRPr="00F16B6C" w:rsidRDefault="00F16B6C" w:rsidP="00F16B6C">
      <w:pPr>
        <w:rPr>
          <w:rFonts w:ascii="Lucida Console" w:hAnsi="Lucida Console"/>
          <w:sz w:val="18"/>
          <w:szCs w:val="18"/>
        </w:rPr>
      </w:pPr>
    </w:p>
    <w:p w14:paraId="6B5EB94B" w14:textId="77777777" w:rsidR="00F16B6C" w:rsidRPr="00F16B6C" w:rsidRDefault="00F16B6C" w:rsidP="00F16B6C">
      <w:pPr>
        <w:rPr>
          <w:rFonts w:ascii="Lucida Console" w:hAnsi="Lucida Console"/>
          <w:sz w:val="18"/>
          <w:szCs w:val="18"/>
        </w:rPr>
      </w:pPr>
    </w:p>
    <w:p w14:paraId="2BF765B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Issuer: ",cert.issuer</w:t>
      </w:r>
    </w:p>
    <w:p w14:paraId="4D05DB2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ubect: ",cert.subject</w:t>
      </w:r>
    </w:p>
    <w:p w14:paraId="74B50716"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erial number: ",cert.serial_number</w:t>
      </w:r>
    </w:p>
    <w:p w14:paraId="5FDDBF5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Hash: ",cert.signature_hash_algorithm.name</w:t>
      </w:r>
    </w:p>
    <w:p w14:paraId="59035409"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privkey</w:t>
      </w:r>
    </w:p>
    <w:p w14:paraId="6FBBC3C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certificate</w:t>
      </w:r>
    </w:p>
    <w:p w14:paraId="115248FE" w14:textId="77777777" w:rsidR="00F16B6C" w:rsidRPr="00F16B6C" w:rsidRDefault="00F16B6C" w:rsidP="00F16B6C">
      <w:pPr>
        <w:rPr>
          <w:rFonts w:ascii="Lucida Console" w:hAnsi="Lucida Console"/>
          <w:sz w:val="18"/>
          <w:szCs w:val="18"/>
        </w:rPr>
      </w:pPr>
    </w:p>
    <w:p w14:paraId="1CC6E575" w14:textId="77777777" w:rsidR="00F16B6C" w:rsidRPr="00F16B6C" w:rsidRDefault="00F16B6C" w:rsidP="00F16B6C">
      <w:pPr>
        <w:rPr>
          <w:rFonts w:ascii="Lucida Console" w:hAnsi="Lucida Console"/>
          <w:sz w:val="18"/>
          <w:szCs w:val="18"/>
        </w:rPr>
      </w:pPr>
    </w:p>
    <w:p w14:paraId="155D814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except:</w:t>
      </w:r>
    </w:p>
    <w:p w14:paraId="3F35A7CF" w14:textId="77777777" w:rsidR="00F16B6C" w:rsidRPr="00F16B6C" w:rsidRDefault="00F16B6C" w:rsidP="00F16B6C">
      <w:pPr>
        <w:rPr>
          <w:rFonts w:ascii="Lucida Console" w:hAnsi="Lucida Console"/>
          <w:sz w:val="18"/>
          <w:szCs w:val="18"/>
        </w:rPr>
      </w:pPr>
    </w:p>
    <w:p w14:paraId="389AC3B4" w14:textId="52CE5B74" w:rsidR="00930F17"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Not working: ",password</w:t>
      </w:r>
    </w:p>
    <w:p w14:paraId="5197419D" w14:textId="77777777" w:rsidR="00F16B6C" w:rsidRDefault="00F16B6C" w:rsidP="00F16B6C"/>
    <w:p w14:paraId="580DD5D5" w14:textId="370BC1BC" w:rsidR="00BB4073" w:rsidRDefault="00BB4073" w:rsidP="00BB4073">
      <w:pPr>
        <w:pBdr>
          <w:top w:val="single" w:sz="4" w:space="1" w:color="auto"/>
          <w:left w:val="single" w:sz="4" w:space="4" w:color="auto"/>
          <w:bottom w:val="single" w:sz="4" w:space="1" w:color="auto"/>
          <w:right w:val="single" w:sz="4" w:space="4" w:color="auto"/>
        </w:pBdr>
      </w:pPr>
      <w:r>
        <w:t>What is the password?</w:t>
      </w:r>
    </w:p>
    <w:p w14:paraId="59141A85" w14:textId="734A3642" w:rsidR="00BB4073" w:rsidRDefault="00BB4073" w:rsidP="00BB4073">
      <w:pPr>
        <w:pBdr>
          <w:top w:val="single" w:sz="4" w:space="1" w:color="auto"/>
          <w:left w:val="single" w:sz="4" w:space="4" w:color="auto"/>
          <w:bottom w:val="single" w:sz="4" w:space="1" w:color="auto"/>
          <w:right w:val="single" w:sz="4" w:space="4" w:color="auto"/>
        </w:pBdr>
      </w:pPr>
    </w:p>
    <w:p w14:paraId="011068EF" w14:textId="6D963C1D" w:rsidR="00BB4073" w:rsidRDefault="00BB4073" w:rsidP="00BB4073">
      <w:pPr>
        <w:pBdr>
          <w:top w:val="single" w:sz="4" w:space="1" w:color="auto"/>
          <w:left w:val="single" w:sz="4" w:space="4" w:color="auto"/>
          <w:bottom w:val="single" w:sz="4" w:space="1" w:color="auto"/>
          <w:right w:val="single" w:sz="4" w:space="4" w:color="auto"/>
        </w:pBdr>
      </w:pPr>
    </w:p>
    <w:p w14:paraId="378D1395" w14:textId="6FAB66AD" w:rsidR="00BB4073" w:rsidRDefault="00BB4073" w:rsidP="00BB4073">
      <w:pPr>
        <w:pBdr>
          <w:top w:val="single" w:sz="4" w:space="1" w:color="auto"/>
          <w:left w:val="single" w:sz="4" w:space="4" w:color="auto"/>
          <w:bottom w:val="single" w:sz="4" w:space="1" w:color="auto"/>
          <w:right w:val="single" w:sz="4" w:space="4" w:color="auto"/>
        </w:pBdr>
      </w:pPr>
      <w:r>
        <w:t>The files bill01.pfx, bill02.pfx … bill18.pfx have a password which are fruits. Can you determine the fruits used:</w:t>
      </w:r>
    </w:p>
    <w:p w14:paraId="1D8EF01D" w14:textId="0F9E465B" w:rsidR="00BB4073" w:rsidRDefault="00BB4073" w:rsidP="00BB4073">
      <w:pPr>
        <w:pBdr>
          <w:top w:val="single" w:sz="4" w:space="1" w:color="auto"/>
          <w:left w:val="single" w:sz="4" w:space="4" w:color="auto"/>
          <w:bottom w:val="single" w:sz="4" w:space="1" w:color="auto"/>
          <w:right w:val="single" w:sz="4" w:space="4" w:color="auto"/>
        </w:pBdr>
      </w:pPr>
    </w:p>
    <w:p w14:paraId="45FDBEEA" w14:textId="3291F724" w:rsidR="00BB4073" w:rsidRDefault="00BB4073" w:rsidP="00BB4073">
      <w:pPr>
        <w:pBdr>
          <w:top w:val="single" w:sz="4" w:space="1" w:color="auto"/>
          <w:left w:val="single" w:sz="4" w:space="4" w:color="auto"/>
          <w:bottom w:val="single" w:sz="4" w:space="1" w:color="auto"/>
          <w:right w:val="single" w:sz="4" w:space="4" w:color="auto"/>
        </w:pBdr>
      </w:pPr>
    </w:p>
    <w:p w14:paraId="24C2FBA4" w14:textId="03B97FE5" w:rsidR="00BB4073" w:rsidRDefault="00BB4073" w:rsidP="00BB4073">
      <w:pPr>
        <w:pBdr>
          <w:top w:val="single" w:sz="4" w:space="1" w:color="auto"/>
          <w:left w:val="single" w:sz="4" w:space="4" w:color="auto"/>
          <w:bottom w:val="single" w:sz="4" w:space="1" w:color="auto"/>
          <w:right w:val="single" w:sz="4" w:space="4" w:color="auto"/>
        </w:pBdr>
      </w:pPr>
      <w:r>
        <w:t>The files country01.pfx, country02.pfx … country06.pfx have a password which are countries. Can you determine the countries used:</w:t>
      </w:r>
    </w:p>
    <w:p w14:paraId="7E6C27F7" w14:textId="00BC9712" w:rsidR="00BB4073" w:rsidRDefault="00BB4073" w:rsidP="00BB4073">
      <w:pPr>
        <w:pBdr>
          <w:top w:val="single" w:sz="4" w:space="1" w:color="auto"/>
          <w:left w:val="single" w:sz="4" w:space="4" w:color="auto"/>
          <w:bottom w:val="single" w:sz="4" w:space="1" w:color="auto"/>
          <w:right w:val="single" w:sz="4" w:space="4" w:color="auto"/>
        </w:pBdr>
      </w:pPr>
    </w:p>
    <w:p w14:paraId="5DFC4B34" w14:textId="77777777" w:rsidR="00F71CCC" w:rsidRDefault="00F71CCC" w:rsidP="00BB4073">
      <w:pPr>
        <w:pBdr>
          <w:top w:val="single" w:sz="4" w:space="1" w:color="auto"/>
          <w:left w:val="single" w:sz="4" w:space="4" w:color="auto"/>
          <w:bottom w:val="single" w:sz="4" w:space="1" w:color="auto"/>
          <w:right w:val="single" w:sz="4" w:space="4" w:color="auto"/>
        </w:pBdr>
      </w:pPr>
    </w:p>
    <w:p w14:paraId="1AB798DA" w14:textId="3BD52CAB" w:rsidR="00BB4073" w:rsidRDefault="00BB4073" w:rsidP="00930F17"/>
    <w:p w14:paraId="240616A8" w14:textId="42DC66B9" w:rsidR="00F71CCC" w:rsidRDefault="00F71CCC" w:rsidP="00F71CCC">
      <w:pPr>
        <w:pStyle w:val="Heading2"/>
        <w:numPr>
          <w:ilvl w:val="0"/>
          <w:numId w:val="0"/>
        </w:numPr>
        <w:ind w:left="900" w:hanging="900"/>
        <w:rPr>
          <w:lang w:val="en-US"/>
        </w:rPr>
      </w:pPr>
      <w:r>
        <w:rPr>
          <w:lang w:val="en-US"/>
        </w:rPr>
        <w:t>G</w:t>
      </w:r>
      <w:r>
        <w:rPr>
          <w:lang w:val="en-US"/>
        </w:rPr>
        <w:tab/>
        <w:t>Setting up a certificate on a Web site</w:t>
      </w:r>
    </w:p>
    <w:p w14:paraId="5EFD0487" w14:textId="4CA8BF38" w:rsidR="00F63B62" w:rsidRDefault="00F63B62" w:rsidP="00F71CCC">
      <w:pPr>
        <w:ind w:left="709" w:hanging="709"/>
        <w:jc w:val="both"/>
        <w:rPr>
          <w:lang w:val="en-US"/>
        </w:rPr>
      </w:pPr>
      <w:r w:rsidRPr="001A5AE7">
        <w:rPr>
          <w:b/>
          <w:lang w:val="en-US"/>
        </w:rPr>
        <w:t>G.</w:t>
      </w:r>
      <w:r w:rsidR="00F71CCC">
        <w:rPr>
          <w:b/>
          <w:lang w:val="en-US"/>
        </w:rPr>
        <w:t>1</w:t>
      </w:r>
      <w:r w:rsidRPr="001A5AE7">
        <w:rPr>
          <w:b/>
          <w:lang w:val="en-US"/>
        </w:rPr>
        <w:tab/>
      </w:r>
      <w:r>
        <w:rPr>
          <w:lang w:val="en-US"/>
        </w:rPr>
        <w:t>Now we will enable HTTPs</w:t>
      </w:r>
      <w:r w:rsidR="00F71CCC">
        <w:rPr>
          <w:lang w:val="en-US"/>
        </w:rPr>
        <w:t xml:space="preserve"> on an Apache Web Server, and install a digital certificate. Execute the following commands:</w:t>
      </w:r>
    </w:p>
    <w:p w14:paraId="2BA3995E" w14:textId="77777777" w:rsidR="00F63B62" w:rsidRDefault="00F63B62" w:rsidP="00F63B62">
      <w:pPr>
        <w:jc w:val="both"/>
        <w:rPr>
          <w:lang w:val="en-US"/>
        </w:rPr>
      </w:pPr>
    </w:p>
    <w:p w14:paraId="3E3F7B52" w14:textId="77777777" w:rsidR="00F63B62" w:rsidRPr="001A5AE7" w:rsidRDefault="00F63B62" w:rsidP="00F63B62">
      <w:pPr>
        <w:jc w:val="both"/>
        <w:rPr>
          <w:rFonts w:ascii="Lucida Console" w:hAnsi="Lucida Console"/>
          <w:sz w:val="20"/>
          <w:szCs w:val="20"/>
          <w:lang w:val="en-US"/>
        </w:rPr>
      </w:pPr>
      <w:bookmarkStart w:id="0" w:name="_GoBack"/>
      <w:r w:rsidRPr="001A5AE7">
        <w:rPr>
          <w:rFonts w:ascii="Lucida Console" w:hAnsi="Lucida Console"/>
          <w:sz w:val="20"/>
          <w:szCs w:val="20"/>
          <w:lang w:val="en-US"/>
        </w:rPr>
        <w:t>sudo a2enmod ssl</w:t>
      </w:r>
    </w:p>
    <w:p w14:paraId="246AE044"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332A64A0"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openssl genrsa -out ca.key 2048</w:t>
      </w:r>
    </w:p>
    <w:p w14:paraId="7C631262"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openssl req -nodes -new -key ca.key -out ca.csr</w:t>
      </w:r>
    </w:p>
    <w:p w14:paraId="7FC525A5"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openssl x509 -req -days 365 -in ca.csr -signkey ca.key -out ca.crt</w:t>
      </w:r>
    </w:p>
    <w:p w14:paraId="49422872"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mkdir /etc/apache2/ssl</w:t>
      </w:r>
    </w:p>
    <w:p w14:paraId="0A1680D9"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cp ca.crt ca.key ca.csr /etc/apache2/ssl/</w:t>
      </w:r>
    </w:p>
    <w:p w14:paraId="1C59B9BC"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nano /etc/apache2/sites-enab</w:t>
      </w:r>
      <w:bookmarkEnd w:id="0"/>
      <w:r w:rsidRPr="001A5AE7">
        <w:rPr>
          <w:rFonts w:ascii="Lucida Console" w:hAnsi="Lucida Console"/>
          <w:sz w:val="20"/>
          <w:szCs w:val="20"/>
          <w:lang w:val="en-US"/>
        </w:rPr>
        <w:t>led/000-default.conf</w:t>
      </w:r>
    </w:p>
    <w:p w14:paraId="39371DEA"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etc/init.d/apache2 restart</w:t>
      </w:r>
    </w:p>
    <w:p w14:paraId="128371D4" w14:textId="77777777" w:rsidR="00F63B62" w:rsidRDefault="00F63B62" w:rsidP="00F63B62">
      <w:pPr>
        <w:jc w:val="both"/>
        <w:rPr>
          <w:lang w:val="en-US"/>
        </w:rPr>
      </w:pPr>
    </w:p>
    <w:p w14:paraId="57B280FF" w14:textId="77777777" w:rsidR="00F63B62" w:rsidRDefault="00F63B62" w:rsidP="00F63B62">
      <w:pPr>
        <w:jc w:val="both"/>
        <w:rPr>
          <w:lang w:val="en-US"/>
        </w:rPr>
      </w:pPr>
      <w:r>
        <w:rPr>
          <w:lang w:val="en-US"/>
        </w:rPr>
        <w:t xml:space="preserve">HTTPs should now be enabled with a self-signed certificate. If you try </w:t>
      </w:r>
      <w:hyperlink r:id="rId17" w:history="1">
        <w:r w:rsidRPr="006C7B39">
          <w:rPr>
            <w:rStyle w:val="Hyperlink"/>
            <w:lang w:val="en-US"/>
          </w:rPr>
          <w:t>https://localhost</w:t>
        </w:r>
      </w:hyperlink>
      <w:r>
        <w:rPr>
          <w:lang w:val="en-US"/>
        </w:rPr>
        <w:t>, you will have to add an exception to view the page, as we are using a self-signed certificate:</w:t>
      </w:r>
    </w:p>
    <w:p w14:paraId="760B8C34" w14:textId="77777777" w:rsidR="00F63B62" w:rsidRDefault="00F63B62" w:rsidP="00F63B62">
      <w:pPr>
        <w:jc w:val="both"/>
        <w:rPr>
          <w:lang w:val="en-US"/>
        </w:rPr>
      </w:pPr>
    </w:p>
    <w:p w14:paraId="340E915D" w14:textId="77777777" w:rsidR="00F63B62" w:rsidRPr="001A5AE7" w:rsidRDefault="00F63B62" w:rsidP="00F63B62">
      <w:pPr>
        <w:jc w:val="both"/>
        <w:rPr>
          <w:lang w:val="en-US"/>
        </w:rPr>
      </w:pPr>
      <w:r>
        <w:rPr>
          <w:noProof/>
          <w:lang w:eastAsia="en-GB"/>
        </w:rPr>
        <w:lastRenderedPageBreak/>
        <w:drawing>
          <wp:inline distT="0" distB="0" distL="0" distR="0" wp14:anchorId="2DEB7AF9" wp14:editId="3DD9624C">
            <wp:extent cx="5050971" cy="2762757"/>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8"/>
                    <a:stretch>
                      <a:fillRect/>
                    </a:stretch>
                  </pic:blipFill>
                  <pic:spPr>
                    <a:xfrm>
                      <a:off x="0" y="0"/>
                      <a:ext cx="5055638" cy="2765309"/>
                    </a:xfrm>
                    <a:prstGeom prst="rect">
                      <a:avLst/>
                    </a:prstGeom>
                  </pic:spPr>
                </pic:pic>
              </a:graphicData>
            </a:graphic>
          </wp:inline>
        </w:drawing>
      </w:r>
    </w:p>
    <w:p w14:paraId="7C1F7CA0" w14:textId="77777777" w:rsidR="00F63B62" w:rsidRPr="00D2676D" w:rsidRDefault="00F63B62" w:rsidP="00930F17"/>
    <w:p w14:paraId="10C34F29" w14:textId="1B6B9257" w:rsidR="009C3E47" w:rsidRDefault="00FD3EA1" w:rsidP="00FD3EA1">
      <w:pPr>
        <w:pStyle w:val="Heading2"/>
        <w:numPr>
          <w:ilvl w:val="0"/>
          <w:numId w:val="0"/>
        </w:numPr>
        <w:ind w:left="900" w:hanging="900"/>
      </w:pPr>
      <w:r>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23E32258" w:rsidR="00786B9C" w:rsidRDefault="00786B9C" w:rsidP="00786B9C">
      <w:pPr>
        <w:pStyle w:val="ListParagraph"/>
        <w:numPr>
          <w:ilvl w:val="0"/>
          <w:numId w:val="12"/>
        </w:numPr>
      </w:pPr>
      <w:r>
        <w:t>Understand how digital certificates are generated and ported onto systems.</w:t>
      </w:r>
    </w:p>
    <w:p w14:paraId="5BA956D8" w14:textId="20D6546A" w:rsidR="008415DF" w:rsidRDefault="008415DF" w:rsidP="00786B9C">
      <w:pPr>
        <w:pStyle w:val="ListParagraph"/>
        <w:numPr>
          <w:ilvl w:val="0"/>
          <w:numId w:val="12"/>
        </w:numPr>
      </w:pPr>
      <w:r>
        <w:t>Identifying problems with digital certificates on sites.</w:t>
      </w:r>
    </w:p>
    <w:p w14:paraId="597120A7" w14:textId="199673AC" w:rsidR="008415DF" w:rsidRDefault="008415DF" w:rsidP="00786B9C">
      <w:pPr>
        <w:pStyle w:val="ListParagraph"/>
        <w:numPr>
          <w:ilvl w:val="0"/>
          <w:numId w:val="12"/>
        </w:numPr>
      </w:pPr>
      <w:r>
        <w:t>Understand how Python could be used in the analysis of certificates.</w:t>
      </w:r>
    </w:p>
    <w:p w14:paraId="6FFC387D" w14:textId="69792EB6" w:rsidR="002332E8" w:rsidRPr="002332E8" w:rsidRDefault="002332E8" w:rsidP="009E7ED9">
      <w:pPr>
        <w:rPr>
          <w:rFonts w:ascii="Lucida Console" w:hAnsi="Lucida Console"/>
          <w:sz w:val="20"/>
          <w:szCs w:val="20"/>
        </w:rPr>
      </w:pPr>
    </w:p>
    <w:sectPr w:rsidR="002332E8" w:rsidRPr="002332E8" w:rsidSect="00A017F9">
      <w:footerReference w:type="defaul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4A59C" w14:textId="77777777" w:rsidR="009860E3" w:rsidRDefault="009860E3" w:rsidP="00A84C9E">
      <w:r>
        <w:separator/>
      </w:r>
    </w:p>
  </w:endnote>
  <w:endnote w:type="continuationSeparator" w:id="0">
    <w:p w14:paraId="2A4CE169" w14:textId="77777777" w:rsidR="009860E3" w:rsidRDefault="009860E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enlo">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877383">
          <w:rPr>
            <w:noProof/>
          </w:rPr>
          <w:t>1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31763" w14:textId="77777777" w:rsidR="009860E3" w:rsidRDefault="009860E3" w:rsidP="00A84C9E">
      <w:r>
        <w:separator/>
      </w:r>
    </w:p>
  </w:footnote>
  <w:footnote w:type="continuationSeparator" w:id="0">
    <w:p w14:paraId="68B978C9" w14:textId="77777777" w:rsidR="009860E3" w:rsidRDefault="009860E3" w:rsidP="00A84C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D525B9"/>
    <w:multiLevelType w:val="multilevel"/>
    <w:tmpl w:val="DC100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11"/>
  </w:num>
  <w:num w:numId="6">
    <w:abstractNumId w:val="4"/>
  </w:num>
  <w:num w:numId="7">
    <w:abstractNumId w:val="2"/>
  </w:num>
  <w:num w:numId="8">
    <w:abstractNumId w:val="5"/>
  </w:num>
  <w:num w:numId="9">
    <w:abstractNumId w:val="6"/>
  </w:num>
  <w:num w:numId="10">
    <w:abstractNumId w:val="9"/>
  </w:num>
  <w:num w:numId="11">
    <w:abstractNumId w:val="3"/>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3E02"/>
    <w:rsid w:val="00014E1E"/>
    <w:rsid w:val="00015FA8"/>
    <w:rsid w:val="0001795E"/>
    <w:rsid w:val="00022C51"/>
    <w:rsid w:val="00037B3B"/>
    <w:rsid w:val="00042DD4"/>
    <w:rsid w:val="000435A1"/>
    <w:rsid w:val="00043816"/>
    <w:rsid w:val="000509FF"/>
    <w:rsid w:val="0005708B"/>
    <w:rsid w:val="00061625"/>
    <w:rsid w:val="0006223A"/>
    <w:rsid w:val="0006351D"/>
    <w:rsid w:val="0007649F"/>
    <w:rsid w:val="00093734"/>
    <w:rsid w:val="00096CB4"/>
    <w:rsid w:val="000B13A7"/>
    <w:rsid w:val="000C65AA"/>
    <w:rsid w:val="000D02D6"/>
    <w:rsid w:val="000D484E"/>
    <w:rsid w:val="000D667A"/>
    <w:rsid w:val="000D7AC1"/>
    <w:rsid w:val="000E3B51"/>
    <w:rsid w:val="000F2423"/>
    <w:rsid w:val="0011048D"/>
    <w:rsid w:val="00112F47"/>
    <w:rsid w:val="00123FAD"/>
    <w:rsid w:val="001278F0"/>
    <w:rsid w:val="001301E6"/>
    <w:rsid w:val="00130E97"/>
    <w:rsid w:val="0013552D"/>
    <w:rsid w:val="00135DED"/>
    <w:rsid w:val="00136959"/>
    <w:rsid w:val="00151BA7"/>
    <w:rsid w:val="00167568"/>
    <w:rsid w:val="0018070D"/>
    <w:rsid w:val="001829BD"/>
    <w:rsid w:val="00184154"/>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11EBC"/>
    <w:rsid w:val="00214B28"/>
    <w:rsid w:val="002156FD"/>
    <w:rsid w:val="00216DFC"/>
    <w:rsid w:val="00217A80"/>
    <w:rsid w:val="002332E8"/>
    <w:rsid w:val="00233F29"/>
    <w:rsid w:val="00234B1B"/>
    <w:rsid w:val="00237530"/>
    <w:rsid w:val="0024220A"/>
    <w:rsid w:val="00243C0B"/>
    <w:rsid w:val="00267AAE"/>
    <w:rsid w:val="00282AEB"/>
    <w:rsid w:val="00290292"/>
    <w:rsid w:val="00293B22"/>
    <w:rsid w:val="0029690F"/>
    <w:rsid w:val="002A0730"/>
    <w:rsid w:val="002A7277"/>
    <w:rsid w:val="002A7613"/>
    <w:rsid w:val="002B5756"/>
    <w:rsid w:val="002C0722"/>
    <w:rsid w:val="002C3097"/>
    <w:rsid w:val="002F032C"/>
    <w:rsid w:val="002F0E6B"/>
    <w:rsid w:val="00301988"/>
    <w:rsid w:val="00302DE6"/>
    <w:rsid w:val="003049CC"/>
    <w:rsid w:val="00304CC0"/>
    <w:rsid w:val="00307410"/>
    <w:rsid w:val="0031104A"/>
    <w:rsid w:val="003161AF"/>
    <w:rsid w:val="00316E73"/>
    <w:rsid w:val="00317A54"/>
    <w:rsid w:val="003260BB"/>
    <w:rsid w:val="00327BFE"/>
    <w:rsid w:val="003306D7"/>
    <w:rsid w:val="00331333"/>
    <w:rsid w:val="00331C16"/>
    <w:rsid w:val="00332040"/>
    <w:rsid w:val="003349F2"/>
    <w:rsid w:val="003358FE"/>
    <w:rsid w:val="00341925"/>
    <w:rsid w:val="00360CF3"/>
    <w:rsid w:val="003618AC"/>
    <w:rsid w:val="00363590"/>
    <w:rsid w:val="00365579"/>
    <w:rsid w:val="00366694"/>
    <w:rsid w:val="00366BC8"/>
    <w:rsid w:val="00380ADC"/>
    <w:rsid w:val="00394AF2"/>
    <w:rsid w:val="00397E94"/>
    <w:rsid w:val="003A341E"/>
    <w:rsid w:val="003A3425"/>
    <w:rsid w:val="003A5E54"/>
    <w:rsid w:val="003B0798"/>
    <w:rsid w:val="003B07AB"/>
    <w:rsid w:val="003B4CAD"/>
    <w:rsid w:val="003D3E77"/>
    <w:rsid w:val="003E012F"/>
    <w:rsid w:val="003E053A"/>
    <w:rsid w:val="003E0F63"/>
    <w:rsid w:val="003E6CE9"/>
    <w:rsid w:val="00400D6E"/>
    <w:rsid w:val="004056AE"/>
    <w:rsid w:val="0042054D"/>
    <w:rsid w:val="004266A2"/>
    <w:rsid w:val="00430812"/>
    <w:rsid w:val="00433E88"/>
    <w:rsid w:val="00435E9B"/>
    <w:rsid w:val="00436FF4"/>
    <w:rsid w:val="004427F8"/>
    <w:rsid w:val="00451AB6"/>
    <w:rsid w:val="0046662C"/>
    <w:rsid w:val="00467C1A"/>
    <w:rsid w:val="004707C6"/>
    <w:rsid w:val="00477601"/>
    <w:rsid w:val="00485AE2"/>
    <w:rsid w:val="00490920"/>
    <w:rsid w:val="00493751"/>
    <w:rsid w:val="004A1BE0"/>
    <w:rsid w:val="004A1E83"/>
    <w:rsid w:val="004A26B2"/>
    <w:rsid w:val="004A4BCA"/>
    <w:rsid w:val="004C021D"/>
    <w:rsid w:val="004D24A4"/>
    <w:rsid w:val="004D2D6B"/>
    <w:rsid w:val="004D55AB"/>
    <w:rsid w:val="004E39BA"/>
    <w:rsid w:val="004E76F4"/>
    <w:rsid w:val="004F0DC6"/>
    <w:rsid w:val="004F1818"/>
    <w:rsid w:val="004F661B"/>
    <w:rsid w:val="005013DD"/>
    <w:rsid w:val="005047C3"/>
    <w:rsid w:val="005065CB"/>
    <w:rsid w:val="0050722D"/>
    <w:rsid w:val="005116A4"/>
    <w:rsid w:val="00516147"/>
    <w:rsid w:val="0052557B"/>
    <w:rsid w:val="0053067F"/>
    <w:rsid w:val="005517D4"/>
    <w:rsid w:val="00554670"/>
    <w:rsid w:val="005554E1"/>
    <w:rsid w:val="00555D48"/>
    <w:rsid w:val="00573F55"/>
    <w:rsid w:val="00576193"/>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4FC"/>
    <w:rsid w:val="006075EC"/>
    <w:rsid w:val="006145DE"/>
    <w:rsid w:val="00615914"/>
    <w:rsid w:val="00616400"/>
    <w:rsid w:val="006215BE"/>
    <w:rsid w:val="006346A9"/>
    <w:rsid w:val="00637042"/>
    <w:rsid w:val="00637A85"/>
    <w:rsid w:val="006442F4"/>
    <w:rsid w:val="00650629"/>
    <w:rsid w:val="006544BC"/>
    <w:rsid w:val="00662EBF"/>
    <w:rsid w:val="0066590A"/>
    <w:rsid w:val="00667B5A"/>
    <w:rsid w:val="0067096C"/>
    <w:rsid w:val="00671452"/>
    <w:rsid w:val="00683B61"/>
    <w:rsid w:val="00684E55"/>
    <w:rsid w:val="006933C5"/>
    <w:rsid w:val="006A3213"/>
    <w:rsid w:val="006A3341"/>
    <w:rsid w:val="006B1F3D"/>
    <w:rsid w:val="006B34BD"/>
    <w:rsid w:val="006C43FA"/>
    <w:rsid w:val="006C5D55"/>
    <w:rsid w:val="006C713C"/>
    <w:rsid w:val="006D4E19"/>
    <w:rsid w:val="006E1F79"/>
    <w:rsid w:val="006E3986"/>
    <w:rsid w:val="006E5413"/>
    <w:rsid w:val="006F08D6"/>
    <w:rsid w:val="006F1783"/>
    <w:rsid w:val="006F2457"/>
    <w:rsid w:val="006F2D07"/>
    <w:rsid w:val="006F4132"/>
    <w:rsid w:val="006F433C"/>
    <w:rsid w:val="007005AE"/>
    <w:rsid w:val="00707A74"/>
    <w:rsid w:val="00714E37"/>
    <w:rsid w:val="0072127D"/>
    <w:rsid w:val="007318F0"/>
    <w:rsid w:val="00734119"/>
    <w:rsid w:val="0073702C"/>
    <w:rsid w:val="007379D8"/>
    <w:rsid w:val="00740C63"/>
    <w:rsid w:val="00743E94"/>
    <w:rsid w:val="00753AF7"/>
    <w:rsid w:val="00753F38"/>
    <w:rsid w:val="00765729"/>
    <w:rsid w:val="00765AFE"/>
    <w:rsid w:val="0076797C"/>
    <w:rsid w:val="00770A40"/>
    <w:rsid w:val="00781D22"/>
    <w:rsid w:val="007859E6"/>
    <w:rsid w:val="00786241"/>
    <w:rsid w:val="00786B9C"/>
    <w:rsid w:val="00786DB4"/>
    <w:rsid w:val="00792515"/>
    <w:rsid w:val="00796746"/>
    <w:rsid w:val="007B1B4D"/>
    <w:rsid w:val="007B5781"/>
    <w:rsid w:val="007B777C"/>
    <w:rsid w:val="007C1B5B"/>
    <w:rsid w:val="007C4627"/>
    <w:rsid w:val="007C6CBF"/>
    <w:rsid w:val="007C7423"/>
    <w:rsid w:val="007C7A99"/>
    <w:rsid w:val="007D177A"/>
    <w:rsid w:val="007E0786"/>
    <w:rsid w:val="007E0DB5"/>
    <w:rsid w:val="007F0EAD"/>
    <w:rsid w:val="007F750C"/>
    <w:rsid w:val="008004DB"/>
    <w:rsid w:val="00801DA0"/>
    <w:rsid w:val="00802949"/>
    <w:rsid w:val="00804329"/>
    <w:rsid w:val="00804B0E"/>
    <w:rsid w:val="00816CC2"/>
    <w:rsid w:val="0082045F"/>
    <w:rsid w:val="008222FE"/>
    <w:rsid w:val="008249D6"/>
    <w:rsid w:val="00831599"/>
    <w:rsid w:val="00832434"/>
    <w:rsid w:val="0083331B"/>
    <w:rsid w:val="008415DF"/>
    <w:rsid w:val="0084280C"/>
    <w:rsid w:val="008438A0"/>
    <w:rsid w:val="00844CDF"/>
    <w:rsid w:val="00846D98"/>
    <w:rsid w:val="00851852"/>
    <w:rsid w:val="008529AB"/>
    <w:rsid w:val="00866BE7"/>
    <w:rsid w:val="00871B71"/>
    <w:rsid w:val="00876EC5"/>
    <w:rsid w:val="00877383"/>
    <w:rsid w:val="008802B4"/>
    <w:rsid w:val="0089376F"/>
    <w:rsid w:val="00894DB0"/>
    <w:rsid w:val="008A5EAC"/>
    <w:rsid w:val="008B1F5F"/>
    <w:rsid w:val="008B2097"/>
    <w:rsid w:val="008B3259"/>
    <w:rsid w:val="008C0D8D"/>
    <w:rsid w:val="008D6CFE"/>
    <w:rsid w:val="008E0AAA"/>
    <w:rsid w:val="00902661"/>
    <w:rsid w:val="00902F27"/>
    <w:rsid w:val="0090760B"/>
    <w:rsid w:val="00907909"/>
    <w:rsid w:val="00911859"/>
    <w:rsid w:val="0091195D"/>
    <w:rsid w:val="00920DC4"/>
    <w:rsid w:val="00924B72"/>
    <w:rsid w:val="00930F17"/>
    <w:rsid w:val="00934E53"/>
    <w:rsid w:val="00942B3A"/>
    <w:rsid w:val="00945268"/>
    <w:rsid w:val="00951DF5"/>
    <w:rsid w:val="00953620"/>
    <w:rsid w:val="0095536D"/>
    <w:rsid w:val="00963D84"/>
    <w:rsid w:val="0096720E"/>
    <w:rsid w:val="00983630"/>
    <w:rsid w:val="009860E3"/>
    <w:rsid w:val="00990A9F"/>
    <w:rsid w:val="009A0160"/>
    <w:rsid w:val="009A35EE"/>
    <w:rsid w:val="009B64E4"/>
    <w:rsid w:val="009C3392"/>
    <w:rsid w:val="009C38C6"/>
    <w:rsid w:val="009C3E47"/>
    <w:rsid w:val="009D7D8F"/>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50B2"/>
    <w:rsid w:val="00A84C9E"/>
    <w:rsid w:val="00A852CF"/>
    <w:rsid w:val="00A90116"/>
    <w:rsid w:val="00A9087F"/>
    <w:rsid w:val="00A93E83"/>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4076"/>
    <w:rsid w:val="00B7675C"/>
    <w:rsid w:val="00B80F1B"/>
    <w:rsid w:val="00B90B6F"/>
    <w:rsid w:val="00B93A1A"/>
    <w:rsid w:val="00BB0BEC"/>
    <w:rsid w:val="00BB4073"/>
    <w:rsid w:val="00BD38F8"/>
    <w:rsid w:val="00BE02A8"/>
    <w:rsid w:val="00BE24E3"/>
    <w:rsid w:val="00BE7018"/>
    <w:rsid w:val="00C100AF"/>
    <w:rsid w:val="00C13FA4"/>
    <w:rsid w:val="00C15DDA"/>
    <w:rsid w:val="00C521AF"/>
    <w:rsid w:val="00C5748E"/>
    <w:rsid w:val="00C87927"/>
    <w:rsid w:val="00C922D4"/>
    <w:rsid w:val="00CA5FD8"/>
    <w:rsid w:val="00CB5AAC"/>
    <w:rsid w:val="00CB7B14"/>
    <w:rsid w:val="00CC093B"/>
    <w:rsid w:val="00CC2E80"/>
    <w:rsid w:val="00CC4920"/>
    <w:rsid w:val="00CD1711"/>
    <w:rsid w:val="00CD38CE"/>
    <w:rsid w:val="00CD5029"/>
    <w:rsid w:val="00CE0B08"/>
    <w:rsid w:val="00CF25FA"/>
    <w:rsid w:val="00CF6CA7"/>
    <w:rsid w:val="00D03873"/>
    <w:rsid w:val="00D059BA"/>
    <w:rsid w:val="00D05EC9"/>
    <w:rsid w:val="00D20639"/>
    <w:rsid w:val="00D20C9B"/>
    <w:rsid w:val="00D2676D"/>
    <w:rsid w:val="00D323D9"/>
    <w:rsid w:val="00D353DD"/>
    <w:rsid w:val="00D52E7C"/>
    <w:rsid w:val="00D65A94"/>
    <w:rsid w:val="00D773F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60F6F"/>
    <w:rsid w:val="00E71ADF"/>
    <w:rsid w:val="00E71C77"/>
    <w:rsid w:val="00E72EDD"/>
    <w:rsid w:val="00E751B1"/>
    <w:rsid w:val="00E81552"/>
    <w:rsid w:val="00E83560"/>
    <w:rsid w:val="00EA034C"/>
    <w:rsid w:val="00EA65D3"/>
    <w:rsid w:val="00EA710F"/>
    <w:rsid w:val="00EA7440"/>
    <w:rsid w:val="00EB1360"/>
    <w:rsid w:val="00EB76BC"/>
    <w:rsid w:val="00EC4178"/>
    <w:rsid w:val="00EF1CAE"/>
    <w:rsid w:val="00EF2593"/>
    <w:rsid w:val="00F05E7B"/>
    <w:rsid w:val="00F15691"/>
    <w:rsid w:val="00F16B6C"/>
    <w:rsid w:val="00F22611"/>
    <w:rsid w:val="00F27105"/>
    <w:rsid w:val="00F3658E"/>
    <w:rsid w:val="00F4669B"/>
    <w:rsid w:val="00F47A8A"/>
    <w:rsid w:val="00F63B62"/>
    <w:rsid w:val="00F673ED"/>
    <w:rsid w:val="00F71990"/>
    <w:rsid w:val="00F71CCC"/>
    <w:rsid w:val="00F73209"/>
    <w:rsid w:val="00F76C6B"/>
    <w:rsid w:val="00F80329"/>
    <w:rsid w:val="00F80497"/>
    <w:rsid w:val="00F84EDE"/>
    <w:rsid w:val="00F945E7"/>
    <w:rsid w:val="00F94668"/>
    <w:rsid w:val="00F97C1B"/>
    <w:rsid w:val="00FA6CBE"/>
    <w:rsid w:val="00FB07AF"/>
    <w:rsid w:val="00FB2344"/>
    <w:rsid w:val="00FB2773"/>
    <w:rsid w:val="00FB3EE8"/>
    <w:rsid w:val="00FB600F"/>
    <w:rsid w:val="00FB6902"/>
    <w:rsid w:val="00FC1D73"/>
    <w:rsid w:val="00FC74E8"/>
    <w:rsid w:val="00FD363A"/>
    <w:rsid w:val="00FD3EA1"/>
    <w:rsid w:val="00FD482E"/>
    <w:rsid w:val="00FD4846"/>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7ED9"/>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A017F9"/>
    <w:rPr>
      <w:color w:val="605E5C"/>
      <w:shd w:val="clear" w:color="auto" w:fill="E1DFDD"/>
    </w:rPr>
  </w:style>
  <w:style w:type="character" w:styleId="Emphasis">
    <w:name w:val="Emphasis"/>
    <w:basedOn w:val="DefaultParagraphFont"/>
    <w:uiPriority w:val="20"/>
    <w:qFormat/>
    <w:rsid w:val="000435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4863515">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688413346">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66163986">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22246709">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3889930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digitalcert" TargetMode="External"/><Relationship Id="rId13" Type="http://schemas.openxmlformats.org/officeDocument/2006/relationships/hyperlink" Target="mailto:admin@mylittlecorp.com"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dmin@myglobalcorp.com" TargetMode="External"/><Relationship Id="rId17" Type="http://schemas.openxmlformats.org/officeDocument/2006/relationships/hyperlink" Target="https://localhost" TargetMode="External"/><Relationship Id="rId2" Type="http://schemas.openxmlformats.org/officeDocument/2006/relationships/numbering" Target="numbering.xml"/><Relationship Id="rId16" Type="http://schemas.openxmlformats.org/officeDocument/2006/relationships/hyperlink" Target="http://asecuritysite.com/encryption/digitalcert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der.zip" TargetMode="External"/><Relationship Id="rId5" Type="http://schemas.openxmlformats.org/officeDocument/2006/relationships/webSettings" Target="webSettings.xml"/><Relationship Id="rId15" Type="http://schemas.openxmlformats.org/officeDocument/2006/relationships/hyperlink" Target="mailto:admin@myglobalcorp.com"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it.ly/2EkUvX0" TargetMode="External"/><Relationship Id="rId14" Type="http://schemas.openxmlformats.org/officeDocument/2006/relationships/hyperlink" Target="http://www.cloudfl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23D88C-C61C-4091-A995-D097C40A5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50</Words>
  <Characters>1453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7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Paul Haines</cp:lastModifiedBy>
  <cp:revision>3</cp:revision>
  <cp:lastPrinted>2019-03-01T11:53:00Z</cp:lastPrinted>
  <dcterms:created xsi:type="dcterms:W3CDTF">2020-03-21T14:23:00Z</dcterms:created>
  <dcterms:modified xsi:type="dcterms:W3CDTF">2020-03-21T14:23:00Z</dcterms:modified>
</cp:coreProperties>
</file>